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698C" w:rsidRPr="001F698C" w:rsidRDefault="001F698C" w:rsidP="001F698C">
      <w:pPr>
        <w:jc w:val="center"/>
        <w:rPr>
          <w:b/>
          <w:sz w:val="32"/>
          <w:szCs w:val="32"/>
          <w:u w:val="single"/>
        </w:rPr>
      </w:pPr>
      <w:bookmarkStart w:id="0" w:name="_GoBack"/>
      <w:bookmarkEnd w:id="0"/>
      <w:r w:rsidRPr="001F698C">
        <w:rPr>
          <w:b/>
          <w:sz w:val="32"/>
          <w:szCs w:val="32"/>
          <w:u w:val="single"/>
        </w:rPr>
        <w:t>Using Respondus</w:t>
      </w:r>
      <w:r w:rsidR="00BC03A8">
        <w:rPr>
          <w:b/>
          <w:sz w:val="32"/>
          <w:szCs w:val="32"/>
          <w:u w:val="single"/>
        </w:rPr>
        <w:t xml:space="preserve"> after ILP and SSO</w:t>
      </w:r>
    </w:p>
    <w:p w:rsidR="001F698C" w:rsidRDefault="001F698C">
      <w:pPr>
        <w:rPr>
          <w:b/>
          <w:sz w:val="28"/>
          <w:szCs w:val="28"/>
          <w:u w:val="single"/>
        </w:rPr>
      </w:pPr>
    </w:p>
    <w:p w:rsidR="00A517EB" w:rsidRDefault="00990699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Do</w:t>
      </w:r>
      <w:r w:rsidR="001A6D78">
        <w:rPr>
          <w:b/>
          <w:sz w:val="28"/>
          <w:szCs w:val="28"/>
          <w:u w:val="single"/>
        </w:rPr>
        <w:t>wnloading and Setting up Respondus</w:t>
      </w:r>
    </w:p>
    <w:p w:rsidR="00A517EB" w:rsidRDefault="00470378">
      <w:pPr>
        <w:rPr>
          <w:szCs w:val="24"/>
        </w:rPr>
      </w:pPr>
      <w:hyperlink r:id="rId7" w:history="1">
        <w:r w:rsidRPr="001E0B0C">
          <w:rPr>
            <w:rStyle w:val="Hyperlink"/>
            <w:szCs w:val="24"/>
          </w:rPr>
          <w:t>http://gvtc.tcsg.edu/Downloads/Downloads.html</w:t>
        </w:r>
      </w:hyperlink>
      <w:r>
        <w:rPr>
          <w:szCs w:val="24"/>
        </w:rPr>
        <w:t xml:space="preserve"> </w:t>
      </w:r>
      <w:r w:rsidR="001F698C">
        <w:rPr>
          <w:szCs w:val="24"/>
        </w:rPr>
        <w:t xml:space="preserve">Click </w:t>
      </w:r>
      <w:r w:rsidR="001F698C">
        <w:rPr>
          <w:szCs w:val="24"/>
        </w:rPr>
        <w:br/>
        <w:t>“</w:t>
      </w:r>
      <w:r w:rsidR="00990699">
        <w:rPr>
          <w:szCs w:val="24"/>
        </w:rPr>
        <w:t>GVTC Download Website</w:t>
      </w:r>
      <w:r w:rsidR="001F698C">
        <w:rPr>
          <w:szCs w:val="24"/>
        </w:rPr>
        <w:t>”</w:t>
      </w:r>
      <w:r w:rsidR="00990699">
        <w:rPr>
          <w:szCs w:val="24"/>
        </w:rPr>
        <w:t xml:space="preserve"> link &gt; enter user name and password</w:t>
      </w:r>
      <w:r w:rsidR="001F698C">
        <w:rPr>
          <w:szCs w:val="24"/>
        </w:rPr>
        <w:t>:</w:t>
      </w:r>
    </w:p>
    <w:p w:rsidR="00990699" w:rsidRPr="001A6D78" w:rsidRDefault="00990699" w:rsidP="001F698C">
      <w:pPr>
        <w:spacing w:after="0"/>
        <w:ind w:firstLine="720"/>
        <w:rPr>
          <w:b/>
          <w:szCs w:val="24"/>
        </w:rPr>
      </w:pPr>
      <w:proofErr w:type="spellStart"/>
      <w:r w:rsidRPr="001A6D78">
        <w:rPr>
          <w:b/>
          <w:szCs w:val="24"/>
        </w:rPr>
        <w:t>gvtc</w:t>
      </w:r>
      <w:proofErr w:type="spellEnd"/>
    </w:p>
    <w:p w:rsidR="001F698C" w:rsidRDefault="001F698C" w:rsidP="001F698C">
      <w:pPr>
        <w:ind w:firstLine="720"/>
        <w:rPr>
          <w:b/>
          <w:szCs w:val="24"/>
        </w:rPr>
      </w:pPr>
      <w:r w:rsidRPr="001A6D78">
        <w:rPr>
          <w:b/>
          <w:szCs w:val="24"/>
        </w:rPr>
        <w:t>downloads</w:t>
      </w:r>
      <w:r w:rsidR="00BC03A8">
        <w:rPr>
          <w:b/>
          <w:szCs w:val="24"/>
        </w:rPr>
        <w:t xml:space="preserve"> (enter twice)</w:t>
      </w:r>
    </w:p>
    <w:p w:rsidR="00E4547B" w:rsidRDefault="00E4547B" w:rsidP="00E4547B">
      <w:pPr>
        <w:rPr>
          <w:b/>
          <w:szCs w:val="24"/>
        </w:rPr>
      </w:pPr>
    </w:p>
    <w:p w:rsidR="00E4547B" w:rsidRDefault="00A45977" w:rsidP="00990699">
      <w:pPr>
        <w:spacing w:before="240"/>
        <w:rPr>
          <w:szCs w:val="24"/>
        </w:rPr>
      </w:pPr>
      <w:r w:rsidRPr="004A30CB">
        <w:rPr>
          <w:szCs w:val="24"/>
        </w:rPr>
        <w:t>1.</w:t>
      </w:r>
      <w:r>
        <w:rPr>
          <w:szCs w:val="24"/>
        </w:rPr>
        <w:t xml:space="preserve"> </w:t>
      </w:r>
      <w:r w:rsidR="001A6D78">
        <w:rPr>
          <w:b/>
          <w:szCs w:val="24"/>
        </w:rPr>
        <w:t>DO NOT CLOSE THE</w:t>
      </w:r>
      <w:r w:rsidR="001A6D78" w:rsidRPr="00A45977">
        <w:rPr>
          <w:b/>
          <w:szCs w:val="24"/>
        </w:rPr>
        <w:t xml:space="preserve"> SCREEN</w:t>
      </w:r>
      <w:r w:rsidR="001A6D78">
        <w:rPr>
          <w:b/>
          <w:szCs w:val="24"/>
        </w:rPr>
        <w:t xml:space="preserve"> THAT OPENS</w:t>
      </w:r>
      <w:r w:rsidR="001A6D78" w:rsidRPr="00A45977">
        <w:rPr>
          <w:b/>
          <w:szCs w:val="24"/>
        </w:rPr>
        <w:t xml:space="preserve">. YOU WILL NEED TO COPY </w:t>
      </w:r>
      <w:r w:rsidR="006843AE">
        <w:rPr>
          <w:b/>
          <w:szCs w:val="24"/>
        </w:rPr>
        <w:t>INFORMATION FROM THIS SCREEN</w:t>
      </w:r>
      <w:r w:rsidR="001A6D78">
        <w:rPr>
          <w:b/>
          <w:szCs w:val="24"/>
        </w:rPr>
        <w:t xml:space="preserve"> LATER IN THE SET UP. </w:t>
      </w:r>
      <w:r>
        <w:rPr>
          <w:szCs w:val="24"/>
        </w:rPr>
        <w:t>Next to “Respondus Campus-wide License,” select “Download from Server #1</w:t>
      </w:r>
      <w:r w:rsidR="001A6D78">
        <w:rPr>
          <w:szCs w:val="24"/>
        </w:rPr>
        <w:t xml:space="preserve">” and follow the on-screen </w:t>
      </w:r>
      <w:r w:rsidR="00E4547B">
        <w:rPr>
          <w:szCs w:val="24"/>
        </w:rPr>
        <w:t>prompts</w:t>
      </w:r>
      <w:r w:rsidR="001A6D78">
        <w:rPr>
          <w:szCs w:val="24"/>
        </w:rPr>
        <w:t>.</w:t>
      </w:r>
    </w:p>
    <w:p w:rsidR="00990699" w:rsidRDefault="00E4547B" w:rsidP="00990699">
      <w:pPr>
        <w:spacing w:before="240"/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EF03FB" wp14:editId="4178A22E">
                <wp:simplePos x="0" y="0"/>
                <wp:positionH relativeFrom="column">
                  <wp:posOffset>2907101</wp:posOffset>
                </wp:positionH>
                <wp:positionV relativeFrom="paragraph">
                  <wp:posOffset>1735873</wp:posOffset>
                </wp:positionV>
                <wp:extent cx="1164554" cy="103517"/>
                <wp:effectExtent l="38100" t="19050" r="17145" b="8699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64554" cy="103517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6CEC5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228.9pt;margin-top:136.7pt;width:91.7pt;height:8.1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" strokecolor="red" strokeweight="2.25pt">
                <v:stroke endarrow="block" joinstyle="miter"/>
              </v:shape>
            </w:pict>
          </mc:Fallback>
        </mc:AlternateContent>
      </w:r>
      <w:r w:rsidR="005401F7" w:rsidRPr="005401F7">
        <w:rPr>
          <w:noProof/>
        </w:rPr>
        <w:t xml:space="preserve"> </w:t>
      </w:r>
      <w:r w:rsidR="005401F7">
        <w:rPr>
          <w:noProof/>
        </w:rPr>
        <w:drawing>
          <wp:inline distT="0" distB="0" distL="0" distR="0" wp14:anchorId="79FFBC62" wp14:editId="3D60CE08">
            <wp:extent cx="6858000" cy="34334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699" w:rsidRDefault="00A45977" w:rsidP="00990699">
      <w:pPr>
        <w:spacing w:before="240"/>
        <w:rPr>
          <w:szCs w:val="24"/>
        </w:rPr>
      </w:pPr>
      <w:r>
        <w:rPr>
          <w:szCs w:val="24"/>
        </w:rPr>
        <w:t>2</w:t>
      </w:r>
      <w:r w:rsidR="00650056">
        <w:rPr>
          <w:szCs w:val="24"/>
        </w:rPr>
        <w:t>. After installation is complete</w:t>
      </w:r>
      <w:r w:rsidR="00990699">
        <w:rPr>
          <w:szCs w:val="24"/>
        </w:rPr>
        <w:t xml:space="preserve">, click the </w:t>
      </w:r>
      <w:r w:rsidR="001F698C">
        <w:rPr>
          <w:szCs w:val="24"/>
        </w:rPr>
        <w:t xml:space="preserve">Respondus </w:t>
      </w:r>
      <w:r w:rsidR="00990699">
        <w:rPr>
          <w:szCs w:val="24"/>
        </w:rPr>
        <w:t>desktop icon.</w:t>
      </w:r>
    </w:p>
    <w:p w:rsidR="00990699" w:rsidRDefault="00A45977" w:rsidP="00990699">
      <w:pPr>
        <w:spacing w:before="240"/>
        <w:rPr>
          <w:szCs w:val="24"/>
        </w:rPr>
      </w:pPr>
      <w:r>
        <w:rPr>
          <w:szCs w:val="24"/>
        </w:rPr>
        <w:t>3</w:t>
      </w:r>
      <w:r w:rsidR="00990699">
        <w:rPr>
          <w:szCs w:val="24"/>
        </w:rPr>
        <w:t>. If asked for an LMS Personality, choose Blackboard 7.x-</w:t>
      </w:r>
      <w:proofErr w:type="gramStart"/>
      <w:r w:rsidR="00990699">
        <w:rPr>
          <w:szCs w:val="24"/>
        </w:rPr>
        <w:t>9.x</w:t>
      </w:r>
      <w:r w:rsidR="006843AE">
        <w:rPr>
          <w:szCs w:val="24"/>
        </w:rPr>
        <w:t>.</w:t>
      </w:r>
      <w:proofErr w:type="gramEnd"/>
    </w:p>
    <w:p w:rsidR="00990699" w:rsidRDefault="001A6D78" w:rsidP="00990699">
      <w:pPr>
        <w:spacing w:before="240"/>
        <w:rPr>
          <w:szCs w:val="24"/>
        </w:rPr>
      </w:pPr>
      <w:r>
        <w:rPr>
          <w:szCs w:val="24"/>
        </w:rPr>
        <w:t>4</w:t>
      </w:r>
      <w:r w:rsidR="00990699">
        <w:rPr>
          <w:szCs w:val="24"/>
        </w:rPr>
        <w:t xml:space="preserve">. </w:t>
      </w:r>
      <w:r w:rsidR="006843AE">
        <w:rPr>
          <w:szCs w:val="24"/>
        </w:rPr>
        <w:t>Click “</w:t>
      </w:r>
      <w:r w:rsidR="00990699">
        <w:rPr>
          <w:szCs w:val="24"/>
        </w:rPr>
        <w:t>File</w:t>
      </w:r>
      <w:r w:rsidR="006843AE">
        <w:rPr>
          <w:szCs w:val="24"/>
        </w:rPr>
        <w:t>”</w:t>
      </w:r>
      <w:r w:rsidR="00990699">
        <w:rPr>
          <w:szCs w:val="24"/>
        </w:rPr>
        <w:t xml:space="preserve"> &gt; “Update License</w:t>
      </w:r>
      <w:r w:rsidR="002D1379">
        <w:rPr>
          <w:szCs w:val="24"/>
        </w:rPr>
        <w:t>.</w:t>
      </w:r>
      <w:r w:rsidR="00990699">
        <w:rPr>
          <w:szCs w:val="24"/>
        </w:rPr>
        <w:t xml:space="preserve">” </w:t>
      </w:r>
    </w:p>
    <w:p w:rsidR="000A7AB3" w:rsidRDefault="000A7AB3" w:rsidP="00990699">
      <w:pPr>
        <w:spacing w:before="240"/>
        <w:rPr>
          <w:szCs w:val="24"/>
        </w:rPr>
      </w:pPr>
    </w:p>
    <w:p w:rsidR="000A7AB3" w:rsidRDefault="000A7AB3" w:rsidP="00990699">
      <w:pPr>
        <w:spacing w:before="240"/>
        <w:rPr>
          <w:szCs w:val="24"/>
        </w:rPr>
      </w:pPr>
    </w:p>
    <w:p w:rsidR="000A7AB3" w:rsidRDefault="000A7AB3" w:rsidP="00990699">
      <w:pPr>
        <w:spacing w:before="240"/>
        <w:rPr>
          <w:szCs w:val="24"/>
        </w:rPr>
      </w:pPr>
    </w:p>
    <w:p w:rsidR="000A7AB3" w:rsidRDefault="000A7AB3" w:rsidP="00990699">
      <w:pPr>
        <w:spacing w:before="240"/>
        <w:rPr>
          <w:szCs w:val="24"/>
        </w:rPr>
      </w:pPr>
    </w:p>
    <w:p w:rsidR="00990699" w:rsidRDefault="001A6D78" w:rsidP="00990699">
      <w:pPr>
        <w:spacing w:before="240"/>
        <w:rPr>
          <w:szCs w:val="24"/>
        </w:rPr>
      </w:pPr>
      <w:r>
        <w:rPr>
          <w:szCs w:val="24"/>
        </w:rPr>
        <w:t>5</w:t>
      </w:r>
      <w:r w:rsidR="00990699">
        <w:rPr>
          <w:szCs w:val="24"/>
        </w:rPr>
        <w:t xml:space="preserve">. </w:t>
      </w:r>
      <w:r w:rsidR="006843AE">
        <w:rPr>
          <w:szCs w:val="24"/>
        </w:rPr>
        <w:t xml:space="preserve">Return to the </w:t>
      </w:r>
      <w:r w:rsidR="00A45977">
        <w:rPr>
          <w:szCs w:val="24"/>
        </w:rPr>
        <w:t xml:space="preserve">downloads screen and copy the information next to “Institution Name,” </w:t>
      </w:r>
      <w:r w:rsidR="00D251A6">
        <w:rPr>
          <w:szCs w:val="24"/>
        </w:rPr>
        <w:t>“</w:t>
      </w:r>
      <w:r w:rsidR="00A45977">
        <w:rPr>
          <w:szCs w:val="24"/>
        </w:rPr>
        <w:t>Local Support Contact(s)</w:t>
      </w:r>
      <w:r w:rsidR="00D251A6">
        <w:rPr>
          <w:szCs w:val="24"/>
        </w:rPr>
        <w:t>”</w:t>
      </w:r>
      <w:r w:rsidR="00A45977">
        <w:rPr>
          <w:szCs w:val="24"/>
        </w:rPr>
        <w:t xml:space="preserve"> (you need to copy only the first </w:t>
      </w:r>
      <w:r w:rsidR="000A7AB3">
        <w:rPr>
          <w:szCs w:val="24"/>
        </w:rPr>
        <w:t>person’s full</w:t>
      </w:r>
      <w:r w:rsidR="00A45977">
        <w:rPr>
          <w:szCs w:val="24"/>
        </w:rPr>
        <w:t xml:space="preserve"> name), and “Installation Password”</w:t>
      </w:r>
      <w:r w:rsidR="00D251A6">
        <w:rPr>
          <w:szCs w:val="24"/>
        </w:rPr>
        <w:t xml:space="preserve"> &gt;</w:t>
      </w:r>
      <w:r w:rsidR="00A45977">
        <w:rPr>
          <w:szCs w:val="24"/>
        </w:rPr>
        <w:t xml:space="preserve"> </w:t>
      </w:r>
      <w:r w:rsidR="00D251A6">
        <w:rPr>
          <w:szCs w:val="24"/>
        </w:rPr>
        <w:t>P</w:t>
      </w:r>
      <w:r w:rsidR="00990699">
        <w:rPr>
          <w:szCs w:val="24"/>
        </w:rPr>
        <w:t>aste</w:t>
      </w:r>
      <w:r w:rsidR="00A45977">
        <w:rPr>
          <w:szCs w:val="24"/>
        </w:rPr>
        <w:t xml:space="preserve"> the information in</w:t>
      </w:r>
      <w:r w:rsidR="00E4547B">
        <w:rPr>
          <w:szCs w:val="24"/>
        </w:rPr>
        <w:t>to</w:t>
      </w:r>
      <w:r w:rsidR="00A45977">
        <w:rPr>
          <w:szCs w:val="24"/>
        </w:rPr>
        <w:t xml:space="preserve"> the appropriate boxes</w:t>
      </w:r>
      <w:r w:rsidR="001F698C">
        <w:rPr>
          <w:szCs w:val="24"/>
        </w:rPr>
        <w:t xml:space="preserve"> if it is not already present</w:t>
      </w:r>
      <w:r w:rsidR="00A45977">
        <w:rPr>
          <w:szCs w:val="24"/>
        </w:rPr>
        <w:t xml:space="preserve">. </w:t>
      </w:r>
    </w:p>
    <w:p w:rsidR="00A623CB" w:rsidRDefault="002A7DCF" w:rsidP="00990699">
      <w:pPr>
        <w:spacing w:before="240"/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3FED2F31" wp14:editId="09383FB3">
                <wp:simplePos x="0" y="0"/>
                <wp:positionH relativeFrom="margin">
                  <wp:posOffset>-9525</wp:posOffset>
                </wp:positionH>
                <wp:positionV relativeFrom="paragraph">
                  <wp:posOffset>2218690</wp:posOffset>
                </wp:positionV>
                <wp:extent cx="6677025" cy="714375"/>
                <wp:effectExtent l="19050" t="19050" r="28575" b="28575"/>
                <wp:wrapNone/>
                <wp:docPr id="81" name="Oval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714375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6DAA401" id="Oval 81" o:spid="_x0000_s1026" style="position:absolute;margin-left:-.75pt;margin-top:174.7pt;width:525.75pt;height:56.25pt;z-index:251759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" filled="f" strokecolor="red" strokeweight="2.25pt">
                <v:stroke joinstyle="miter"/>
                <w10:wrap anchorx="margin"/>
              </v:oval>
            </w:pict>
          </mc:Fallback>
        </mc:AlternateContent>
      </w:r>
      <w:r w:rsidR="005401F7" w:rsidRPr="005401F7">
        <w:rPr>
          <w:noProof/>
        </w:rPr>
        <w:t xml:space="preserve"> </w:t>
      </w:r>
      <w:r w:rsidR="005401F7">
        <w:rPr>
          <w:noProof/>
        </w:rPr>
        <w:drawing>
          <wp:inline distT="0" distB="0" distL="0" distR="0" wp14:anchorId="09366FEF" wp14:editId="14216806">
            <wp:extent cx="6858000" cy="34334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5977" w:rsidRDefault="001A6D78" w:rsidP="00990699">
      <w:pPr>
        <w:spacing w:before="240"/>
        <w:rPr>
          <w:szCs w:val="24"/>
        </w:rPr>
      </w:pPr>
      <w:r>
        <w:rPr>
          <w:szCs w:val="24"/>
        </w:rPr>
        <w:t>6</w:t>
      </w:r>
      <w:r w:rsidR="00A45977">
        <w:rPr>
          <w:szCs w:val="24"/>
        </w:rPr>
        <w:t xml:space="preserve">. Click “License” and close the window. </w:t>
      </w:r>
    </w:p>
    <w:p w:rsidR="00A45977" w:rsidRDefault="00A45977" w:rsidP="00990699">
      <w:pPr>
        <w:spacing w:before="240"/>
        <w:rPr>
          <w:szCs w:val="24"/>
        </w:rPr>
      </w:pPr>
      <w:r>
        <w:rPr>
          <w:szCs w:val="24"/>
        </w:rPr>
        <w:t>You are now ready to use Respondus.</w:t>
      </w:r>
    </w:p>
    <w:p w:rsidR="00A17F6A" w:rsidRDefault="00A17F6A" w:rsidP="00990699">
      <w:pPr>
        <w:spacing w:before="240"/>
        <w:rPr>
          <w:b/>
          <w:sz w:val="28"/>
          <w:szCs w:val="28"/>
          <w:u w:val="single"/>
        </w:rPr>
      </w:pPr>
    </w:p>
    <w:p w:rsidR="00A17F6A" w:rsidRDefault="00A17F6A" w:rsidP="00990699">
      <w:pPr>
        <w:spacing w:before="240"/>
        <w:rPr>
          <w:b/>
          <w:sz w:val="28"/>
          <w:szCs w:val="28"/>
          <w:u w:val="single"/>
        </w:rPr>
      </w:pPr>
    </w:p>
    <w:p w:rsidR="00A17F6A" w:rsidRDefault="00A17F6A" w:rsidP="00990699">
      <w:pPr>
        <w:spacing w:before="240"/>
        <w:rPr>
          <w:b/>
          <w:sz w:val="28"/>
          <w:szCs w:val="28"/>
          <w:u w:val="single"/>
        </w:rPr>
      </w:pPr>
    </w:p>
    <w:p w:rsidR="00A17F6A" w:rsidRDefault="00A17F6A" w:rsidP="00990699">
      <w:pPr>
        <w:spacing w:before="240"/>
        <w:rPr>
          <w:b/>
          <w:sz w:val="28"/>
          <w:szCs w:val="28"/>
          <w:u w:val="single"/>
        </w:rPr>
      </w:pPr>
    </w:p>
    <w:p w:rsidR="00A17F6A" w:rsidRDefault="00A17F6A" w:rsidP="00990699">
      <w:pPr>
        <w:spacing w:before="240"/>
        <w:rPr>
          <w:b/>
          <w:sz w:val="28"/>
          <w:szCs w:val="28"/>
          <w:u w:val="single"/>
        </w:rPr>
      </w:pPr>
    </w:p>
    <w:p w:rsidR="00A17F6A" w:rsidRDefault="00A17F6A" w:rsidP="00990699">
      <w:pPr>
        <w:spacing w:before="240"/>
        <w:rPr>
          <w:b/>
          <w:sz w:val="28"/>
          <w:szCs w:val="28"/>
          <w:u w:val="single"/>
        </w:rPr>
      </w:pPr>
    </w:p>
    <w:p w:rsidR="00A17F6A" w:rsidRDefault="00A17F6A" w:rsidP="00990699">
      <w:pPr>
        <w:spacing w:before="240"/>
        <w:rPr>
          <w:b/>
          <w:sz w:val="28"/>
          <w:szCs w:val="28"/>
          <w:u w:val="single"/>
        </w:rPr>
      </w:pPr>
    </w:p>
    <w:p w:rsidR="00A17F6A" w:rsidRDefault="00A17F6A" w:rsidP="00990699">
      <w:pPr>
        <w:spacing w:before="240"/>
        <w:rPr>
          <w:b/>
          <w:sz w:val="28"/>
          <w:szCs w:val="28"/>
          <w:u w:val="single"/>
        </w:rPr>
      </w:pPr>
    </w:p>
    <w:p w:rsidR="00A17F6A" w:rsidRDefault="00A17F6A" w:rsidP="00990699">
      <w:pPr>
        <w:spacing w:before="240"/>
        <w:rPr>
          <w:b/>
          <w:sz w:val="28"/>
          <w:szCs w:val="28"/>
          <w:u w:val="single"/>
        </w:rPr>
      </w:pPr>
    </w:p>
    <w:p w:rsidR="00A45977" w:rsidRPr="00A45977" w:rsidRDefault="00A45977" w:rsidP="00990699">
      <w:pPr>
        <w:spacing w:before="240"/>
        <w:rPr>
          <w:b/>
          <w:sz w:val="28"/>
          <w:szCs w:val="28"/>
          <w:u w:val="single"/>
        </w:rPr>
      </w:pPr>
      <w:r w:rsidRPr="00A45977">
        <w:rPr>
          <w:b/>
          <w:sz w:val="28"/>
          <w:szCs w:val="28"/>
          <w:u w:val="single"/>
        </w:rPr>
        <w:lastRenderedPageBreak/>
        <w:t>Adding a</w:t>
      </w:r>
      <w:r>
        <w:rPr>
          <w:b/>
          <w:sz w:val="28"/>
          <w:szCs w:val="28"/>
          <w:u w:val="single"/>
        </w:rPr>
        <w:t xml:space="preserve"> Blackboard Server to Respondus</w:t>
      </w:r>
    </w:p>
    <w:p w:rsidR="00990699" w:rsidRDefault="00A45977">
      <w:pPr>
        <w:rPr>
          <w:szCs w:val="24"/>
        </w:rPr>
      </w:pPr>
      <w:r>
        <w:rPr>
          <w:szCs w:val="24"/>
        </w:rPr>
        <w:t xml:space="preserve">Before you can move test questions between Respondus and Blackboard, you </w:t>
      </w:r>
      <w:r w:rsidR="001F698C">
        <w:rPr>
          <w:szCs w:val="24"/>
        </w:rPr>
        <w:t xml:space="preserve">have to add </w:t>
      </w:r>
      <w:r w:rsidR="001A6D78">
        <w:rPr>
          <w:szCs w:val="24"/>
        </w:rPr>
        <w:t>a Blackboard server to Respondus.</w:t>
      </w:r>
      <w:r w:rsidR="00F01D01">
        <w:rPr>
          <w:szCs w:val="24"/>
        </w:rPr>
        <w:t xml:space="preserve"> This server will </w:t>
      </w:r>
      <w:r w:rsidR="00026944">
        <w:rPr>
          <w:szCs w:val="24"/>
        </w:rPr>
        <w:t xml:space="preserve">allow Respondus to </w:t>
      </w:r>
      <w:r w:rsidR="00F01D01">
        <w:rPr>
          <w:szCs w:val="24"/>
        </w:rPr>
        <w:t>connect to your Blackboard courses.</w:t>
      </w:r>
    </w:p>
    <w:p w:rsidR="001A6D78" w:rsidRPr="006A2DAF" w:rsidRDefault="006A2DAF" w:rsidP="006A2DAF">
      <w:pPr>
        <w:rPr>
          <w:szCs w:val="24"/>
        </w:rPr>
      </w:pPr>
      <w:r w:rsidRPr="006A2DAF">
        <w:rPr>
          <w:szCs w:val="24"/>
        </w:rPr>
        <w:t>1.</w:t>
      </w:r>
      <w:r>
        <w:rPr>
          <w:szCs w:val="24"/>
        </w:rPr>
        <w:t xml:space="preserve"> </w:t>
      </w:r>
      <w:r w:rsidR="00A45977" w:rsidRPr="006A2DAF">
        <w:rPr>
          <w:szCs w:val="24"/>
        </w:rPr>
        <w:t>Click the “Retrieval &amp; Reports” tab</w:t>
      </w:r>
      <w:r w:rsidR="00E34003" w:rsidRPr="006A2DAF">
        <w:rPr>
          <w:szCs w:val="24"/>
        </w:rPr>
        <w:t xml:space="preserve"> &gt; “Retrieve Questions” button </w:t>
      </w:r>
    </w:p>
    <w:p w:rsidR="00EF5AAF" w:rsidRDefault="00A775D0">
      <w:pPr>
        <w:rPr>
          <w:szCs w:val="24"/>
        </w:rPr>
      </w:pPr>
      <w:r>
        <w:rPr>
          <w:noProof/>
          <w:szCs w:val="24"/>
        </w:rPr>
        <w:drawing>
          <wp:inline distT="0" distB="0" distL="0" distR="0">
            <wp:extent cx="5201376" cy="1724266"/>
            <wp:effectExtent l="0" t="0" r="0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940EB77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74E9" w:rsidRDefault="00E274E9" w:rsidP="00A775D0">
      <w:pPr>
        <w:rPr>
          <w:szCs w:val="24"/>
        </w:rPr>
      </w:pPr>
    </w:p>
    <w:p w:rsidR="00A45977" w:rsidRDefault="002E6D48" w:rsidP="00A775D0">
      <w:pPr>
        <w:rPr>
          <w:szCs w:val="24"/>
        </w:rPr>
      </w:pPr>
      <w:r>
        <w:rPr>
          <w:szCs w:val="24"/>
        </w:rPr>
        <w:t>2. In</w:t>
      </w:r>
      <w:r w:rsidR="00400EAE">
        <w:rPr>
          <w:szCs w:val="24"/>
        </w:rPr>
        <w:t xml:space="preserve"> the “</w:t>
      </w:r>
      <w:r w:rsidR="00A775D0">
        <w:rPr>
          <w:szCs w:val="24"/>
        </w:rPr>
        <w:t>Retrieve Questions Wizard”</w:t>
      </w:r>
      <w:r w:rsidR="00400EAE">
        <w:rPr>
          <w:szCs w:val="24"/>
        </w:rPr>
        <w:t xml:space="preserve"> window, </w:t>
      </w:r>
      <w:r w:rsidR="00E34003">
        <w:rPr>
          <w:szCs w:val="24"/>
        </w:rPr>
        <w:t>select “add new server”</w:t>
      </w:r>
      <w:r w:rsidR="00A775D0">
        <w:rPr>
          <w:szCs w:val="24"/>
        </w:rPr>
        <w:t xml:space="preserve"> under #2 next to “Blackboard Server.”</w:t>
      </w:r>
    </w:p>
    <w:p w:rsidR="00E34003" w:rsidRDefault="001A6D78">
      <w:pPr>
        <w:rPr>
          <w:szCs w:val="24"/>
        </w:rPr>
      </w:pPr>
      <w:r>
        <w:rPr>
          <w:szCs w:val="24"/>
        </w:rPr>
        <w:t>3</w:t>
      </w:r>
      <w:r w:rsidR="00E34003">
        <w:rPr>
          <w:szCs w:val="24"/>
        </w:rPr>
        <w:t xml:space="preserve">. </w:t>
      </w:r>
      <w:r w:rsidR="00400EAE">
        <w:rPr>
          <w:szCs w:val="24"/>
        </w:rPr>
        <w:t>In the “Add New Server Settings” window, s</w:t>
      </w:r>
      <w:r w:rsidR="00E34003">
        <w:rPr>
          <w:szCs w:val="24"/>
        </w:rPr>
        <w:t xml:space="preserve">elect </w:t>
      </w:r>
      <w:r w:rsidR="002D1379">
        <w:rPr>
          <w:szCs w:val="24"/>
        </w:rPr>
        <w:t xml:space="preserve">the default “Yes, check for preconfigured server settings” </w:t>
      </w:r>
      <w:r w:rsidR="00E34003">
        <w:rPr>
          <w:szCs w:val="24"/>
        </w:rPr>
        <w:t>&gt; “Next.”</w:t>
      </w:r>
    </w:p>
    <w:p w:rsidR="002D1379" w:rsidRDefault="002D1379">
      <w:pPr>
        <w:rPr>
          <w:szCs w:val="24"/>
        </w:rPr>
      </w:pPr>
      <w:r>
        <w:rPr>
          <w:szCs w:val="24"/>
        </w:rPr>
        <w:t xml:space="preserve">4. In the “Choose Server” window, </w:t>
      </w:r>
      <w:r w:rsidR="00400EAE">
        <w:rPr>
          <w:szCs w:val="24"/>
        </w:rPr>
        <w:t>Select “Chattahoochee</w:t>
      </w:r>
      <w:r w:rsidR="00D7303E">
        <w:rPr>
          <w:szCs w:val="24"/>
        </w:rPr>
        <w:t xml:space="preserve"> </w:t>
      </w:r>
      <w:r w:rsidR="00400EAE">
        <w:rPr>
          <w:szCs w:val="24"/>
        </w:rPr>
        <w:t xml:space="preserve">Technical College Blackboard” from the drop-down menu &gt; </w:t>
      </w:r>
      <w:r w:rsidR="00D768D4">
        <w:rPr>
          <w:szCs w:val="24"/>
        </w:rPr>
        <w:t>“</w:t>
      </w:r>
      <w:r w:rsidR="00400EAE">
        <w:rPr>
          <w:szCs w:val="24"/>
        </w:rPr>
        <w:t>OK.</w:t>
      </w:r>
      <w:r w:rsidR="00D768D4">
        <w:rPr>
          <w:szCs w:val="24"/>
        </w:rPr>
        <w:t>”</w:t>
      </w:r>
    </w:p>
    <w:p w:rsidR="00046EA4" w:rsidRDefault="00A775D0">
      <w:pPr>
        <w:rPr>
          <w:szCs w:val="24"/>
        </w:rPr>
      </w:pPr>
      <w:r>
        <w:rPr>
          <w:noProof/>
          <w:szCs w:val="24"/>
        </w:rPr>
        <w:drawing>
          <wp:anchor distT="0" distB="0" distL="114300" distR="114300" simplePos="0" relativeHeight="251833344" behindDoc="1" locked="0" layoutInCell="1" allowOverlap="1">
            <wp:simplePos x="0" y="0"/>
            <wp:positionH relativeFrom="column">
              <wp:posOffset>38099</wp:posOffset>
            </wp:positionH>
            <wp:positionV relativeFrom="paragraph">
              <wp:posOffset>92075</wp:posOffset>
            </wp:positionV>
            <wp:extent cx="4943475" cy="4146568"/>
            <wp:effectExtent l="0" t="0" r="0" b="6350"/>
            <wp:wrapNone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9407DA0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0122" cy="41689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A62B4" w:rsidRDefault="002A62B4">
      <w:pPr>
        <w:rPr>
          <w:szCs w:val="24"/>
        </w:rPr>
      </w:pPr>
    </w:p>
    <w:p w:rsidR="002A62B4" w:rsidRDefault="00A775D0">
      <w:pPr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7106A79" wp14:editId="4BD190D4">
                <wp:simplePos x="0" y="0"/>
                <wp:positionH relativeFrom="column">
                  <wp:posOffset>3637915</wp:posOffset>
                </wp:positionH>
                <wp:positionV relativeFrom="paragraph">
                  <wp:posOffset>269875</wp:posOffset>
                </wp:positionV>
                <wp:extent cx="638175" cy="95250"/>
                <wp:effectExtent l="38100" t="38100" r="9525" b="952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8175" cy="95250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49E08" id="Straight Arrow Connector 12" o:spid="_x0000_s1026" type="#_x0000_t32" style="position:absolute;margin-left:286.45pt;margin-top:21.25pt;width:50.25pt;height:7.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" strokecolor="red" strokeweight="2.25pt">
                <v:stroke endarrow="block" joinstyle="miter"/>
              </v:shape>
            </w:pict>
          </mc:Fallback>
        </mc:AlternateContent>
      </w:r>
    </w:p>
    <w:p w:rsidR="002A62B4" w:rsidRDefault="002A62B4">
      <w:pPr>
        <w:rPr>
          <w:szCs w:val="24"/>
        </w:rPr>
      </w:pPr>
    </w:p>
    <w:p w:rsidR="002A62B4" w:rsidRDefault="006A2DAF">
      <w:pPr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1ADEC02" wp14:editId="4843DE25">
                <wp:simplePos x="0" y="0"/>
                <wp:positionH relativeFrom="column">
                  <wp:posOffset>1600200</wp:posOffset>
                </wp:positionH>
                <wp:positionV relativeFrom="paragraph">
                  <wp:posOffset>290830</wp:posOffset>
                </wp:positionV>
                <wp:extent cx="1447800" cy="2305050"/>
                <wp:effectExtent l="19050" t="19050" r="57150" b="381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7800" cy="2305050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952F1B" id="Straight Arrow Connector 11" o:spid="_x0000_s1026" type="#_x0000_t32" style="position:absolute;margin-left:126pt;margin-top:22.9pt;width:114pt;height:181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" strokecolor="red" strokeweight="2.25pt">
                <v:stroke endarrow="block" joinstyle="miter"/>
              </v:shape>
            </w:pict>
          </mc:Fallback>
        </mc:AlternateContent>
      </w:r>
      <w:r w:rsidR="00A775D0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9281D61" wp14:editId="72FBFA9C">
                <wp:simplePos x="0" y="0"/>
                <wp:positionH relativeFrom="column">
                  <wp:posOffset>1552574</wp:posOffset>
                </wp:positionH>
                <wp:positionV relativeFrom="paragraph">
                  <wp:posOffset>281305</wp:posOffset>
                </wp:positionV>
                <wp:extent cx="45719" cy="495300"/>
                <wp:effectExtent l="95250" t="19050" r="69215" b="3810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495300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E722E6" id="Straight Arrow Connector 10" o:spid="_x0000_s1026" type="#_x0000_t32" style="position:absolute;margin-left:122.25pt;margin-top:22.15pt;width:3.6pt;height:3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" strokecolor="red" strokeweight="2.25pt">
                <v:stroke endarrow="block" joinstyle="miter"/>
              </v:shape>
            </w:pict>
          </mc:Fallback>
        </mc:AlternateContent>
      </w:r>
    </w:p>
    <w:p w:rsidR="002A62B4" w:rsidRDefault="002A62B4">
      <w:pPr>
        <w:rPr>
          <w:szCs w:val="24"/>
        </w:rPr>
      </w:pPr>
    </w:p>
    <w:p w:rsidR="002A62B4" w:rsidRDefault="002A62B4">
      <w:pPr>
        <w:rPr>
          <w:szCs w:val="24"/>
        </w:rPr>
      </w:pPr>
    </w:p>
    <w:p w:rsidR="00A775D0" w:rsidRDefault="00A775D0">
      <w:pPr>
        <w:rPr>
          <w:szCs w:val="24"/>
        </w:rPr>
      </w:pPr>
    </w:p>
    <w:p w:rsidR="00A775D0" w:rsidRDefault="00A775D0">
      <w:pPr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5C935F6D" wp14:editId="1CC0B0B7">
                <wp:simplePos x="0" y="0"/>
                <wp:positionH relativeFrom="page">
                  <wp:posOffset>4324349</wp:posOffset>
                </wp:positionH>
                <wp:positionV relativeFrom="paragraph">
                  <wp:posOffset>233045</wp:posOffset>
                </wp:positionV>
                <wp:extent cx="733425" cy="342900"/>
                <wp:effectExtent l="19050" t="19050" r="47625" b="57150"/>
                <wp:wrapNone/>
                <wp:docPr id="101" name="Straight Arrow Connector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3425" cy="342900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27EEE" id="Straight Arrow Connector 101" o:spid="_x0000_s1026" type="#_x0000_t32" style="position:absolute;margin-left:340.5pt;margin-top:18.35pt;width:57.75pt;height:27pt;z-index:251784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" strokecolor="red" strokeweight="2.2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35BB63D8" wp14:editId="70F231A1">
                <wp:simplePos x="0" y="0"/>
                <wp:positionH relativeFrom="column">
                  <wp:posOffset>3276600</wp:posOffset>
                </wp:positionH>
                <wp:positionV relativeFrom="paragraph">
                  <wp:posOffset>242570</wp:posOffset>
                </wp:positionV>
                <wp:extent cx="590550" cy="514350"/>
                <wp:effectExtent l="38100" t="19050" r="19050" b="38100"/>
                <wp:wrapNone/>
                <wp:docPr id="99" name="Straight Arrow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0550" cy="514350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70B3C" id="Straight Arrow Connector 99" o:spid="_x0000_s1026" type="#_x0000_t32" style="position:absolute;margin-left:258pt;margin-top:19.1pt;width:46.5pt;height:40.5pt;flip:x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" strokecolor="red" strokeweight="2.25pt">
                <v:stroke endarrow="block" joinstyle="miter"/>
              </v:shape>
            </w:pict>
          </mc:Fallback>
        </mc:AlternateContent>
      </w:r>
    </w:p>
    <w:p w:rsidR="00A775D0" w:rsidRDefault="00A775D0">
      <w:pPr>
        <w:rPr>
          <w:szCs w:val="24"/>
        </w:rPr>
      </w:pPr>
    </w:p>
    <w:p w:rsidR="00A775D0" w:rsidRDefault="00A775D0">
      <w:pPr>
        <w:rPr>
          <w:szCs w:val="24"/>
        </w:rPr>
      </w:pPr>
    </w:p>
    <w:p w:rsidR="00A775D0" w:rsidRDefault="00A775D0">
      <w:pPr>
        <w:rPr>
          <w:szCs w:val="24"/>
        </w:rPr>
      </w:pPr>
    </w:p>
    <w:p w:rsidR="00A775D0" w:rsidRDefault="00A775D0">
      <w:pPr>
        <w:rPr>
          <w:szCs w:val="24"/>
        </w:rPr>
      </w:pPr>
    </w:p>
    <w:p w:rsidR="00A775D0" w:rsidRDefault="00A775D0">
      <w:pPr>
        <w:rPr>
          <w:szCs w:val="24"/>
        </w:rPr>
      </w:pPr>
    </w:p>
    <w:p w:rsidR="00A775D0" w:rsidRDefault="00A775D0">
      <w:pPr>
        <w:rPr>
          <w:szCs w:val="24"/>
        </w:rPr>
      </w:pPr>
    </w:p>
    <w:p w:rsidR="00D768D4" w:rsidRDefault="00B701B4">
      <w:pPr>
        <w:rPr>
          <w:szCs w:val="24"/>
        </w:rPr>
      </w:pPr>
      <w:r>
        <w:rPr>
          <w:szCs w:val="24"/>
        </w:rPr>
        <w:t>5</w:t>
      </w:r>
      <w:r w:rsidR="00E34003">
        <w:rPr>
          <w:szCs w:val="24"/>
        </w:rPr>
        <w:t xml:space="preserve">. </w:t>
      </w:r>
      <w:r w:rsidR="00D768D4">
        <w:rPr>
          <w:szCs w:val="24"/>
        </w:rPr>
        <w:t>In t</w:t>
      </w:r>
      <w:r w:rsidR="00E34003">
        <w:rPr>
          <w:szCs w:val="24"/>
        </w:rPr>
        <w:t>he “</w:t>
      </w:r>
      <w:r w:rsidR="00D768D4">
        <w:rPr>
          <w:szCs w:val="24"/>
        </w:rPr>
        <w:t>Preconfigured Server Settings Wizard”</w:t>
      </w:r>
      <w:r w:rsidR="00E34003">
        <w:rPr>
          <w:szCs w:val="24"/>
        </w:rPr>
        <w:t xml:space="preserve"> window</w:t>
      </w:r>
      <w:r w:rsidR="00D768D4">
        <w:rPr>
          <w:szCs w:val="24"/>
        </w:rPr>
        <w:t>, complete #1 and 3</w:t>
      </w:r>
      <w:r w:rsidR="002F0B6B">
        <w:rPr>
          <w:szCs w:val="24"/>
        </w:rPr>
        <w:t xml:space="preserve"> (#2 is greyed out) </w:t>
      </w:r>
      <w:r w:rsidR="00D768D4">
        <w:rPr>
          <w:szCs w:val="24"/>
        </w:rPr>
        <w:t>&gt; “Next.”</w:t>
      </w:r>
    </w:p>
    <w:p w:rsidR="00A17F6A" w:rsidRDefault="00A17F6A">
      <w:pPr>
        <w:rPr>
          <w:szCs w:val="24"/>
        </w:rPr>
      </w:pPr>
    </w:p>
    <w:p w:rsidR="00D768D4" w:rsidRDefault="00B701B4">
      <w:pPr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1C37B877" wp14:editId="20AC704B">
                <wp:simplePos x="0" y="0"/>
                <wp:positionH relativeFrom="column">
                  <wp:posOffset>2757170</wp:posOffset>
                </wp:positionH>
                <wp:positionV relativeFrom="paragraph">
                  <wp:posOffset>3608705</wp:posOffset>
                </wp:positionV>
                <wp:extent cx="342157" cy="353096"/>
                <wp:effectExtent l="19050" t="19050" r="58420" b="46990"/>
                <wp:wrapNone/>
                <wp:docPr id="106" name="Straight Arrow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157" cy="353096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B2603" id="Straight Arrow Connector 106" o:spid="_x0000_s1026" type="#_x0000_t32" style="position:absolute;margin-left:217.1pt;margin-top:284.15pt;width:26.95pt;height:27.8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" strokecolor="red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3D3DE74C" wp14:editId="0ADF2B26">
                <wp:simplePos x="0" y="0"/>
                <wp:positionH relativeFrom="column">
                  <wp:posOffset>374015</wp:posOffset>
                </wp:positionH>
                <wp:positionV relativeFrom="paragraph">
                  <wp:posOffset>2693035</wp:posOffset>
                </wp:positionV>
                <wp:extent cx="488998" cy="69012"/>
                <wp:effectExtent l="19050" t="76200" r="0" b="64770"/>
                <wp:wrapNone/>
                <wp:docPr id="105" name="Straight Arrow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88998" cy="69012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87EDC5" id="Straight Arrow Connector 105" o:spid="_x0000_s1026" type="#_x0000_t32" style="position:absolute;margin-left:29.45pt;margin-top:212.05pt;width:38.5pt;height:5.45pt;flip:y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" strokecolor="red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2E8710CB" wp14:editId="0E9C1A3C">
                <wp:simplePos x="0" y="0"/>
                <wp:positionH relativeFrom="column">
                  <wp:posOffset>360680</wp:posOffset>
                </wp:positionH>
                <wp:positionV relativeFrom="paragraph">
                  <wp:posOffset>1268095</wp:posOffset>
                </wp:positionV>
                <wp:extent cx="488998" cy="69012"/>
                <wp:effectExtent l="19050" t="76200" r="0" b="6477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88998" cy="69012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CC78F" id="Straight Arrow Connector 26" o:spid="_x0000_s1026" type="#_x0000_t32" style="position:absolute;margin-left:28.4pt;margin-top:99.85pt;width:38.5pt;height:5.45pt;flip:y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" strokecolor="red" strokeweight="2.25pt">
                <v:stroke endarrow="block" joinstyle="miter"/>
              </v:shape>
            </w:pict>
          </mc:Fallback>
        </mc:AlternateContent>
      </w:r>
      <w:r>
        <w:rPr>
          <w:noProof/>
          <w:szCs w:val="24"/>
        </w:rPr>
        <w:drawing>
          <wp:inline distT="0" distB="0" distL="0" distR="0">
            <wp:extent cx="6630325" cy="4753638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F07282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0325" cy="475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0B6B" w:rsidRDefault="002F0B6B">
      <w:pPr>
        <w:rPr>
          <w:szCs w:val="24"/>
        </w:rPr>
      </w:pPr>
      <w:r>
        <w:rPr>
          <w:szCs w:val="24"/>
        </w:rPr>
        <w:br w:type="page"/>
      </w:r>
    </w:p>
    <w:p w:rsidR="00D768D4" w:rsidRDefault="002F0B6B">
      <w:pPr>
        <w:rPr>
          <w:szCs w:val="24"/>
        </w:rPr>
      </w:pPr>
      <w:r>
        <w:rPr>
          <w:szCs w:val="24"/>
        </w:rPr>
        <w:lastRenderedPageBreak/>
        <w:t>6. The Blackboard Authorization Screen will appear. Input your Username and Password, click “Login,” and then click “Close After Login” in the top right-hand corner of the screen.</w:t>
      </w:r>
    </w:p>
    <w:p w:rsidR="00B701B4" w:rsidRDefault="00B701B4">
      <w:pPr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>
                <wp:simplePos x="0" y="0"/>
                <wp:positionH relativeFrom="margin">
                  <wp:posOffset>28575</wp:posOffset>
                </wp:positionH>
                <wp:positionV relativeFrom="paragraph">
                  <wp:posOffset>205740</wp:posOffset>
                </wp:positionV>
                <wp:extent cx="942975" cy="314325"/>
                <wp:effectExtent l="19050" t="19050" r="28575" b="2857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31432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F5F2102" id="Oval 15" o:spid="_x0000_s1026" style="position:absolute;margin-left:2.25pt;margin-top:16.2pt;width:74.25pt;height:24.75pt;z-index:251801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" filled="f" strokecolor="red" strokeweight="2.25pt">
                <v:stroke joinstyle="miter"/>
                <w10:wrap anchorx="margin"/>
              </v:oval>
            </w:pict>
          </mc:Fallback>
        </mc:AlternateContent>
      </w:r>
    </w:p>
    <w:p w:rsidR="00D768D4" w:rsidRDefault="00B701B4">
      <w:pPr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2BDD4DEA" wp14:editId="6402DFE0">
                <wp:simplePos x="0" y="0"/>
                <wp:positionH relativeFrom="margin">
                  <wp:posOffset>3810000</wp:posOffset>
                </wp:positionH>
                <wp:positionV relativeFrom="paragraph">
                  <wp:posOffset>462915</wp:posOffset>
                </wp:positionV>
                <wp:extent cx="2247900" cy="1333500"/>
                <wp:effectExtent l="19050" t="38100" r="38100" b="190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47900" cy="1333500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646022" id="Straight Arrow Connector 23" o:spid="_x0000_s1026" type="#_x0000_t32" style="position:absolute;margin-left:300pt;margin-top:36.45pt;width:177pt;height:105pt;flip:y;z-index:251805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" strokecolor="red" strokeweight="2.2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58F44D1" wp14:editId="744FE412">
                <wp:simplePos x="0" y="0"/>
                <wp:positionH relativeFrom="margin">
                  <wp:posOffset>6029325</wp:posOffset>
                </wp:positionH>
                <wp:positionV relativeFrom="paragraph">
                  <wp:posOffset>110490</wp:posOffset>
                </wp:positionV>
                <wp:extent cx="942975" cy="314325"/>
                <wp:effectExtent l="19050" t="19050" r="28575" b="28575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314325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49D912A" id="Oval 16" o:spid="_x0000_s1026" style="position:absolute;margin-left:474.75pt;margin-top:8.7pt;width:74.25pt;height:24.75pt;z-index:251803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" filled="f" strokecolor="red" strokeweight="2.25pt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>
                <wp:simplePos x="0" y="0"/>
                <wp:positionH relativeFrom="column">
                  <wp:posOffset>1752600</wp:posOffset>
                </wp:positionH>
                <wp:positionV relativeFrom="paragraph">
                  <wp:posOffset>1786890</wp:posOffset>
                </wp:positionV>
                <wp:extent cx="2066925" cy="847725"/>
                <wp:effectExtent l="19050" t="1905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925" cy="84772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9DEFDF" id="Rectangle 14" o:spid="_x0000_s1026" style="position:absolute;margin-left:138pt;margin-top:140.7pt;width:162.75pt;height:66.7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" filled="f" strokecolor="red" strokeweight="2.25pt"/>
            </w:pict>
          </mc:Fallback>
        </mc:AlternateContent>
      </w:r>
      <w:r>
        <w:rPr>
          <w:noProof/>
          <w:szCs w:val="24"/>
        </w:rPr>
        <w:drawing>
          <wp:inline distT="0" distB="0" distL="0" distR="0">
            <wp:extent cx="6858000" cy="340296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DF04B0C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68D4" w:rsidRDefault="00D768D4" w:rsidP="001923FA">
      <w:pPr>
        <w:rPr>
          <w:szCs w:val="24"/>
        </w:rPr>
      </w:pPr>
    </w:p>
    <w:p w:rsidR="00C8491B" w:rsidRDefault="00C8491B" w:rsidP="001923FA">
      <w:pPr>
        <w:rPr>
          <w:szCs w:val="24"/>
        </w:rPr>
      </w:pPr>
    </w:p>
    <w:p w:rsidR="002F0B6B" w:rsidRDefault="002F0B6B">
      <w:pPr>
        <w:rPr>
          <w:szCs w:val="24"/>
        </w:rPr>
      </w:pPr>
      <w:r>
        <w:rPr>
          <w:szCs w:val="24"/>
        </w:rPr>
        <w:t>7. C</w:t>
      </w:r>
      <w:r w:rsidR="00A17F6A">
        <w:rPr>
          <w:szCs w:val="24"/>
        </w:rPr>
        <w:t>l</w:t>
      </w:r>
      <w:r>
        <w:rPr>
          <w:szCs w:val="24"/>
        </w:rPr>
        <w:t xml:space="preserve">ick “Next” in the </w:t>
      </w:r>
      <w:r w:rsidR="00577623">
        <w:rPr>
          <w:szCs w:val="24"/>
        </w:rPr>
        <w:t xml:space="preserve">window </w:t>
      </w:r>
      <w:r>
        <w:rPr>
          <w:szCs w:val="24"/>
        </w:rPr>
        <w:t>visible after you close Blackboard</w:t>
      </w:r>
      <w:r w:rsidR="00254EBF">
        <w:rPr>
          <w:szCs w:val="24"/>
        </w:rPr>
        <w:t xml:space="preserve"> and then click “Finish</w:t>
      </w:r>
      <w:r>
        <w:rPr>
          <w:szCs w:val="24"/>
        </w:rPr>
        <w:t>.</w:t>
      </w:r>
      <w:r w:rsidR="00254EBF">
        <w:rPr>
          <w:szCs w:val="24"/>
        </w:rPr>
        <w:t>”</w:t>
      </w:r>
    </w:p>
    <w:p w:rsidR="002F0B6B" w:rsidRDefault="00577623">
      <w:pPr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5307AC96" wp14:editId="692790BB">
                <wp:simplePos x="0" y="0"/>
                <wp:positionH relativeFrom="column">
                  <wp:posOffset>1314450</wp:posOffset>
                </wp:positionH>
                <wp:positionV relativeFrom="paragraph">
                  <wp:posOffset>1856740</wp:posOffset>
                </wp:positionV>
                <wp:extent cx="342157" cy="353096"/>
                <wp:effectExtent l="19050" t="19050" r="58420" b="46990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157" cy="353096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3325EB" id="Straight Arrow Connector 63" o:spid="_x0000_s1026" type="#_x0000_t32" style="position:absolute;margin-left:103.5pt;margin-top:146.2pt;width:26.95pt;height:27.8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" strokecolor="red" strokeweight="2.25pt">
                <v:stroke endarrow="block" joinstyle="miter"/>
              </v:shape>
            </w:pict>
          </mc:Fallback>
        </mc:AlternateContent>
      </w:r>
      <w:r w:rsidR="00C8491B">
        <w:rPr>
          <w:noProof/>
          <w:szCs w:val="24"/>
        </w:rPr>
        <w:drawing>
          <wp:anchor distT="0" distB="0" distL="114300" distR="114300" simplePos="0" relativeHeight="251807744" behindDoc="0" locked="0" layoutInCell="1" allowOverlap="1" wp14:anchorId="609E74E3" wp14:editId="39F71BC8">
            <wp:simplePos x="0" y="0"/>
            <wp:positionH relativeFrom="column">
              <wp:posOffset>2171700</wp:posOffset>
            </wp:positionH>
            <wp:positionV relativeFrom="paragraph">
              <wp:posOffset>675005</wp:posOffset>
            </wp:positionV>
            <wp:extent cx="3733800" cy="3000162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DF08923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30001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701B4">
        <w:rPr>
          <w:noProof/>
          <w:szCs w:val="24"/>
        </w:rPr>
        <w:drawing>
          <wp:inline distT="0" distB="0" distL="0" distR="0" wp14:editId="05C3AFD9">
            <wp:extent cx="3524250" cy="265504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DF04CBF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106" cy="26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2798" w:rsidRPr="002F0B6B" w:rsidRDefault="00577623">
      <w:pPr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1E7343D2" wp14:editId="6606C065">
                <wp:simplePos x="0" y="0"/>
                <wp:positionH relativeFrom="column">
                  <wp:posOffset>3743325</wp:posOffset>
                </wp:positionH>
                <wp:positionV relativeFrom="paragraph">
                  <wp:posOffset>90805</wp:posOffset>
                </wp:positionV>
                <wp:extent cx="342157" cy="353096"/>
                <wp:effectExtent l="19050" t="19050" r="58420" b="46990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157" cy="353096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C7A091" id="Straight Arrow Connector 62" o:spid="_x0000_s1026" type="#_x0000_t32" style="position:absolute;margin-left:294.75pt;margin-top:7.15pt;width:26.95pt;height:27.8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" strokecolor="red" strokeweight="2.25pt">
                <v:stroke endarrow="block" joinstyle="miter"/>
              </v:shape>
            </w:pict>
          </mc:Fallback>
        </mc:AlternateContent>
      </w:r>
      <w:r w:rsidR="002F0B6B">
        <w:rPr>
          <w:szCs w:val="24"/>
        </w:rPr>
        <w:t xml:space="preserve"> </w:t>
      </w:r>
    </w:p>
    <w:p w:rsidR="00254EBF" w:rsidRDefault="00254EBF">
      <w:pPr>
        <w:rPr>
          <w:szCs w:val="24"/>
        </w:rPr>
      </w:pPr>
    </w:p>
    <w:p w:rsidR="00254EBF" w:rsidRDefault="00254EBF">
      <w:pPr>
        <w:rPr>
          <w:szCs w:val="24"/>
        </w:rPr>
      </w:pPr>
    </w:p>
    <w:p w:rsidR="00254EBF" w:rsidRDefault="00254EBF">
      <w:pPr>
        <w:rPr>
          <w:szCs w:val="24"/>
        </w:rPr>
      </w:pPr>
    </w:p>
    <w:p w:rsidR="00C8491B" w:rsidRDefault="00C8491B" w:rsidP="00C8491B">
      <w:pPr>
        <w:rPr>
          <w:szCs w:val="24"/>
        </w:rPr>
      </w:pPr>
      <w:r>
        <w:rPr>
          <w:szCs w:val="24"/>
        </w:rPr>
        <w:t>8. The next screen allows you to begin publishing test questions from Respondus to Blackboard</w:t>
      </w:r>
      <w:r w:rsidR="00577623">
        <w:rPr>
          <w:szCs w:val="24"/>
        </w:rPr>
        <w:t xml:space="preserve"> by clicking “Next</w:t>
      </w:r>
      <w:r>
        <w:rPr>
          <w:szCs w:val="24"/>
        </w:rPr>
        <w:t>.</w:t>
      </w:r>
      <w:r w:rsidR="00577623">
        <w:rPr>
          <w:szCs w:val="24"/>
        </w:rPr>
        <w:t>”</w:t>
      </w:r>
      <w:r>
        <w:rPr>
          <w:szCs w:val="24"/>
        </w:rPr>
        <w:t xml:space="preserve"> Cancel the screen if you have no test questions you want to publish.</w:t>
      </w:r>
    </w:p>
    <w:p w:rsidR="00C8491B" w:rsidRDefault="00C8491B" w:rsidP="00C8491B">
      <w:pPr>
        <w:rPr>
          <w:szCs w:val="24"/>
        </w:rPr>
      </w:pPr>
    </w:p>
    <w:p w:rsidR="00254EBF" w:rsidRDefault="00C8491B" w:rsidP="00C8491B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editId="0D2EA2B3">
            <wp:extent cx="4648200" cy="3899761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F01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5971" cy="392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D48" w:rsidRDefault="002E6D48">
      <w:pPr>
        <w:rPr>
          <w:szCs w:val="24"/>
        </w:rPr>
      </w:pPr>
    </w:p>
    <w:p w:rsidR="00F20EFC" w:rsidRDefault="00F20EFC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br w:type="page"/>
      </w:r>
    </w:p>
    <w:p w:rsidR="00C8491B" w:rsidRDefault="00366179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 xml:space="preserve">Deleting Old </w:t>
      </w:r>
      <w:r w:rsidR="00F20EFC">
        <w:rPr>
          <w:b/>
          <w:sz w:val="28"/>
          <w:szCs w:val="28"/>
          <w:u w:val="single"/>
        </w:rPr>
        <w:t>Servers from Respondus</w:t>
      </w:r>
    </w:p>
    <w:p w:rsidR="005E1874" w:rsidRDefault="005E1874" w:rsidP="005E1874">
      <w:r>
        <w:t xml:space="preserve">1. </w:t>
      </w:r>
      <w:r w:rsidR="00F20EFC">
        <w:t>Click the “Retrieval &amp; Reports” tab &gt; “Retrieve Questions” button in Respondus</w:t>
      </w:r>
      <w:r>
        <w:t>.</w:t>
      </w:r>
    </w:p>
    <w:p w:rsidR="00C8491B" w:rsidRDefault="005E1874" w:rsidP="005E1874">
      <w:r>
        <w:t>2.</w:t>
      </w:r>
      <w:r w:rsidR="00F20EFC">
        <w:t xml:space="preserve"> </w:t>
      </w:r>
      <w:r>
        <w:t>S</w:t>
      </w:r>
      <w:r w:rsidR="00F20EFC">
        <w:t>elect the server you want to delete and then click “Edit Settings.”</w:t>
      </w:r>
    </w:p>
    <w:p w:rsidR="00383E52" w:rsidRDefault="005E1874" w:rsidP="00383E52">
      <w:r>
        <w:t>3</w:t>
      </w:r>
      <w:r w:rsidR="00383E52">
        <w:t>. Click “Delete” and then “Cancel” on the next screen.</w:t>
      </w:r>
    </w:p>
    <w:p w:rsidR="00383E52" w:rsidRDefault="00383E52" w:rsidP="00F20EFC">
      <w:pPr>
        <w:rPr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6F141A5E" wp14:editId="3774149D">
                <wp:simplePos x="0" y="0"/>
                <wp:positionH relativeFrom="column">
                  <wp:posOffset>1457325</wp:posOffset>
                </wp:positionH>
                <wp:positionV relativeFrom="paragraph">
                  <wp:posOffset>107315</wp:posOffset>
                </wp:positionV>
                <wp:extent cx="628650" cy="800100"/>
                <wp:effectExtent l="38100" t="19050" r="19050" b="3810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8650" cy="800100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EA73E5" id="Straight Arrow Connector 21" o:spid="_x0000_s1026" type="#_x0000_t32" style="position:absolute;margin-left:114.75pt;margin-top:8.45pt;width:49.5pt;height:63pt;flip:x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" strokecolor="red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0BF8F817" wp14:editId="01874561">
                <wp:simplePos x="0" y="0"/>
                <wp:positionH relativeFrom="column">
                  <wp:posOffset>2085975</wp:posOffset>
                </wp:positionH>
                <wp:positionV relativeFrom="paragraph">
                  <wp:posOffset>107316</wp:posOffset>
                </wp:positionV>
                <wp:extent cx="383540" cy="266700"/>
                <wp:effectExtent l="19050" t="19050" r="73660" b="3810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3540" cy="266700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E7B4E" id="Straight Arrow Connector 22" o:spid="_x0000_s1026" type="#_x0000_t32" style="position:absolute;margin-left:164.25pt;margin-top:8.45pt;width:30.2pt;height:21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" strokecolor="red" strokeweight="2.25pt">
                <v:stroke endarrow="block" joinstyle="miter"/>
              </v:shape>
            </w:pict>
          </mc:Fallback>
        </mc:AlternateContent>
      </w:r>
      <w:r>
        <w:rPr>
          <w:b/>
          <w:noProof/>
          <w:sz w:val="28"/>
          <w:szCs w:val="28"/>
          <w:u w:val="single"/>
        </w:rPr>
        <w:drawing>
          <wp:anchor distT="0" distB="0" distL="114300" distR="114300" simplePos="0" relativeHeight="251819008" behindDoc="1" locked="0" layoutInCell="1" allowOverlap="1" wp14:anchorId="205A574F" wp14:editId="170A27E6">
            <wp:simplePos x="0" y="0"/>
            <wp:positionH relativeFrom="margin">
              <wp:align>left</wp:align>
            </wp:positionH>
            <wp:positionV relativeFrom="paragraph">
              <wp:posOffset>173990</wp:posOffset>
            </wp:positionV>
            <wp:extent cx="3838575" cy="153007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005233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1530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20EFC" w:rsidRDefault="00F20EFC" w:rsidP="00F20EFC">
      <w:pPr>
        <w:rPr>
          <w:szCs w:val="24"/>
        </w:rPr>
      </w:pPr>
    </w:p>
    <w:p w:rsidR="00F20EFC" w:rsidRPr="00F20EFC" w:rsidRDefault="00F20EFC" w:rsidP="00F20EFC">
      <w:pPr>
        <w:rPr>
          <w:szCs w:val="24"/>
        </w:rPr>
      </w:pPr>
    </w:p>
    <w:p w:rsidR="00383E52" w:rsidRDefault="00383E52" w:rsidP="00366179"/>
    <w:p w:rsidR="00383E52" w:rsidRDefault="00D8458D" w:rsidP="00366179">
      <w:r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4961C623" wp14:editId="35FEB6F3">
                <wp:simplePos x="0" y="0"/>
                <wp:positionH relativeFrom="column">
                  <wp:posOffset>4781549</wp:posOffset>
                </wp:positionH>
                <wp:positionV relativeFrom="paragraph">
                  <wp:posOffset>187325</wp:posOffset>
                </wp:positionV>
                <wp:extent cx="73660" cy="485775"/>
                <wp:effectExtent l="76200" t="19050" r="59690" b="4762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3660" cy="485775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A50E6" id="Straight Arrow Connector 46" o:spid="_x0000_s1026" type="#_x0000_t32" style="position:absolute;margin-left:376.5pt;margin-top:14.75pt;width:5.8pt;height:38.25pt;flip:x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" strokecolor="red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088B02AF" wp14:editId="064FCC25">
                <wp:simplePos x="0" y="0"/>
                <wp:positionH relativeFrom="column">
                  <wp:posOffset>4428490</wp:posOffset>
                </wp:positionH>
                <wp:positionV relativeFrom="paragraph">
                  <wp:posOffset>163830</wp:posOffset>
                </wp:positionV>
                <wp:extent cx="426085" cy="390525"/>
                <wp:effectExtent l="38100" t="19050" r="31115" b="4762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6085" cy="390525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41B497" id="Straight Arrow Connector 48" o:spid="_x0000_s1026" type="#_x0000_t32" style="position:absolute;margin-left:348.7pt;margin-top:12.9pt;width:33.55pt;height:30.75pt;flip:x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" strokecolor="red" strokeweight="2.25pt">
                <v:stroke endarrow="block" joinstyle="miter"/>
              </v:shape>
            </w:pict>
          </mc:Fallback>
        </mc:AlternateContent>
      </w:r>
      <w:r w:rsidR="00383E52">
        <w:rPr>
          <w:noProof/>
        </w:rPr>
        <w:drawing>
          <wp:anchor distT="0" distB="0" distL="114300" distR="114300" simplePos="0" relativeHeight="251820032" behindDoc="0" locked="0" layoutInCell="1" allowOverlap="1" wp14:anchorId="1CCA5A45" wp14:editId="6927DB24">
            <wp:simplePos x="0" y="0"/>
            <wp:positionH relativeFrom="margin">
              <wp:posOffset>2009775</wp:posOffset>
            </wp:positionH>
            <wp:positionV relativeFrom="paragraph">
              <wp:posOffset>78105</wp:posOffset>
            </wp:positionV>
            <wp:extent cx="3552825" cy="2775084"/>
            <wp:effectExtent l="0" t="0" r="0" b="63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00A124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8495" cy="27873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83E52" w:rsidRDefault="00383E52" w:rsidP="00366179"/>
    <w:p w:rsidR="00383E52" w:rsidRDefault="00383E52" w:rsidP="00366179"/>
    <w:p w:rsidR="00383E52" w:rsidRDefault="00383E52" w:rsidP="00366179"/>
    <w:p w:rsidR="00383E52" w:rsidRDefault="00383E52" w:rsidP="00366179"/>
    <w:p w:rsidR="00383E52" w:rsidRDefault="00383E52" w:rsidP="00366179"/>
    <w:p w:rsidR="00383E52" w:rsidRDefault="00383E52" w:rsidP="00366179">
      <w:r>
        <w:rPr>
          <w:noProof/>
        </w:rPr>
        <w:drawing>
          <wp:anchor distT="0" distB="0" distL="114300" distR="114300" simplePos="0" relativeHeight="251825152" behindDoc="0" locked="0" layoutInCell="1" allowOverlap="1" wp14:anchorId="7969C52F" wp14:editId="55E0D991">
            <wp:simplePos x="0" y="0"/>
            <wp:positionH relativeFrom="column">
              <wp:posOffset>1085850</wp:posOffset>
            </wp:positionH>
            <wp:positionV relativeFrom="paragraph">
              <wp:posOffset>138430</wp:posOffset>
            </wp:positionV>
            <wp:extent cx="3630182" cy="2959100"/>
            <wp:effectExtent l="0" t="0" r="889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1002B3A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0182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83E52" w:rsidRDefault="00383E52" w:rsidP="00366179"/>
    <w:p w:rsidR="00383E52" w:rsidRDefault="00D8458D" w:rsidP="00366179"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17E7B3FD" wp14:editId="429E7B64">
                <wp:simplePos x="0" y="0"/>
                <wp:positionH relativeFrom="margin">
                  <wp:posOffset>4038600</wp:posOffset>
                </wp:positionH>
                <wp:positionV relativeFrom="paragraph">
                  <wp:posOffset>71120</wp:posOffset>
                </wp:positionV>
                <wp:extent cx="419100" cy="114300"/>
                <wp:effectExtent l="38100" t="19050" r="19050" b="7620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9100" cy="114300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B75D8" id="Straight Arrow Connector 24" o:spid="_x0000_s1026" type="#_x0000_t32" style="position:absolute;margin-left:318pt;margin-top:5.6pt;width:33pt;height:9pt;flip:x;z-index:251828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" strokecolor="red" strokeweight="2.2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450BBF66" wp14:editId="1A1AC1C0">
                <wp:simplePos x="0" y="0"/>
                <wp:positionH relativeFrom="column">
                  <wp:posOffset>4314824</wp:posOffset>
                </wp:positionH>
                <wp:positionV relativeFrom="paragraph">
                  <wp:posOffset>52070</wp:posOffset>
                </wp:positionV>
                <wp:extent cx="161925" cy="3819525"/>
                <wp:effectExtent l="95250" t="19050" r="28575" b="4762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1925" cy="3819525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3EDE43" id="Straight Arrow Connector 25" o:spid="_x0000_s1026" type="#_x0000_t32" style="position:absolute;margin-left:339.75pt;margin-top:4.1pt;width:12.75pt;height:300.75pt;flip:x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" strokecolor="red" strokeweight="2.25pt">
                <v:stroke endarrow="block" joinstyle="miter"/>
              </v:shape>
            </w:pict>
          </mc:Fallback>
        </mc:AlternateContent>
      </w:r>
    </w:p>
    <w:p w:rsidR="00383E52" w:rsidRDefault="00383E52" w:rsidP="00366179"/>
    <w:p w:rsidR="00383E52" w:rsidRDefault="00383E52" w:rsidP="00366179"/>
    <w:p w:rsidR="00366179" w:rsidRPr="00366179" w:rsidRDefault="00366179" w:rsidP="00366179">
      <w:pPr>
        <w:rPr>
          <w:szCs w:val="24"/>
        </w:rPr>
      </w:pPr>
    </w:p>
    <w:p w:rsidR="00C8491B" w:rsidRDefault="00C8491B">
      <w:pPr>
        <w:rPr>
          <w:b/>
          <w:sz w:val="28"/>
          <w:szCs w:val="28"/>
          <w:u w:val="single"/>
        </w:rPr>
      </w:pPr>
    </w:p>
    <w:p w:rsidR="00383E52" w:rsidRDefault="00383E52">
      <w:pPr>
        <w:rPr>
          <w:b/>
          <w:sz w:val="28"/>
          <w:szCs w:val="28"/>
          <w:u w:val="single"/>
        </w:rPr>
      </w:pPr>
      <w:r>
        <w:rPr>
          <w:b/>
          <w:noProof/>
          <w:sz w:val="28"/>
          <w:szCs w:val="28"/>
          <w:u w:val="single"/>
        </w:rPr>
        <w:drawing>
          <wp:anchor distT="0" distB="0" distL="114300" distR="114300" simplePos="0" relativeHeight="251826176" behindDoc="0" locked="0" layoutInCell="1" allowOverlap="1" wp14:anchorId="0A047E99" wp14:editId="6352C7C7">
            <wp:simplePos x="0" y="0"/>
            <wp:positionH relativeFrom="column">
              <wp:posOffset>2057400</wp:posOffset>
            </wp:positionH>
            <wp:positionV relativeFrom="paragraph">
              <wp:posOffset>62865</wp:posOffset>
            </wp:positionV>
            <wp:extent cx="3429000" cy="267208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002AF2.t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672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83E52" w:rsidRDefault="00383E52">
      <w:pPr>
        <w:rPr>
          <w:b/>
          <w:sz w:val="28"/>
          <w:szCs w:val="28"/>
          <w:u w:val="single"/>
        </w:rPr>
      </w:pPr>
    </w:p>
    <w:p w:rsidR="00383E52" w:rsidRDefault="00383E52">
      <w:pPr>
        <w:rPr>
          <w:b/>
          <w:sz w:val="28"/>
          <w:szCs w:val="28"/>
          <w:u w:val="single"/>
        </w:rPr>
      </w:pPr>
    </w:p>
    <w:p w:rsidR="00383E52" w:rsidRDefault="00383E52">
      <w:pPr>
        <w:rPr>
          <w:b/>
          <w:sz w:val="28"/>
          <w:szCs w:val="28"/>
          <w:u w:val="single"/>
        </w:rPr>
      </w:pPr>
    </w:p>
    <w:p w:rsidR="00383E52" w:rsidRDefault="00383E52">
      <w:pPr>
        <w:rPr>
          <w:b/>
          <w:sz w:val="28"/>
          <w:szCs w:val="28"/>
          <w:u w:val="single"/>
        </w:rPr>
      </w:pPr>
    </w:p>
    <w:p w:rsidR="00383E52" w:rsidRDefault="00383E52">
      <w:pPr>
        <w:rPr>
          <w:b/>
          <w:sz w:val="28"/>
          <w:szCs w:val="28"/>
          <w:u w:val="single"/>
        </w:rPr>
      </w:pPr>
    </w:p>
    <w:p w:rsidR="00383E52" w:rsidRDefault="00383E52">
      <w:pPr>
        <w:rPr>
          <w:b/>
          <w:sz w:val="28"/>
          <w:szCs w:val="28"/>
          <w:u w:val="single"/>
        </w:rPr>
      </w:pPr>
    </w:p>
    <w:p w:rsidR="00383E52" w:rsidRDefault="00383E52">
      <w:pPr>
        <w:rPr>
          <w:b/>
          <w:sz w:val="28"/>
          <w:szCs w:val="28"/>
          <w:u w:val="single"/>
        </w:rPr>
      </w:pPr>
    </w:p>
    <w:p w:rsidR="004C0CDD" w:rsidRDefault="004C0CDD">
      <w:pPr>
        <w:rPr>
          <w:b/>
          <w:sz w:val="28"/>
          <w:szCs w:val="28"/>
          <w:u w:val="single"/>
        </w:rPr>
      </w:pPr>
    </w:p>
    <w:p w:rsidR="00EA4584" w:rsidRPr="00186D4B" w:rsidRDefault="00D8458D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C</w:t>
      </w:r>
      <w:r w:rsidR="00D7303E">
        <w:rPr>
          <w:b/>
          <w:sz w:val="28"/>
          <w:szCs w:val="28"/>
          <w:u w:val="single"/>
        </w:rPr>
        <w:t>opying</w:t>
      </w:r>
      <w:r w:rsidR="00186D4B" w:rsidRPr="00186D4B">
        <w:rPr>
          <w:b/>
          <w:sz w:val="28"/>
          <w:szCs w:val="28"/>
          <w:u w:val="single"/>
        </w:rPr>
        <w:t xml:space="preserve"> Tests into Respondus from Blackboard</w:t>
      </w:r>
    </w:p>
    <w:p w:rsidR="00186D4B" w:rsidRDefault="00D7303E" w:rsidP="00186D4B">
      <w:r>
        <w:t>You are not copying</w:t>
      </w:r>
      <w:r w:rsidR="00186D4B">
        <w:t xml:space="preserve"> actual </w:t>
      </w:r>
      <w:r w:rsidR="00186D4B" w:rsidRPr="00A950C0">
        <w:rPr>
          <w:i/>
          <w:u w:val="single"/>
        </w:rPr>
        <w:t>test</w:t>
      </w:r>
      <w:r w:rsidR="00D251A6">
        <w:rPr>
          <w:i/>
          <w:u w:val="single"/>
        </w:rPr>
        <w:t>s</w:t>
      </w:r>
      <w:r w:rsidR="00186D4B">
        <w:t xml:space="preserve"> into Respondus but rather </w:t>
      </w:r>
      <w:r w:rsidR="00186D4B" w:rsidRPr="00D251A6">
        <w:rPr>
          <w:i/>
          <w:u w:val="single"/>
        </w:rPr>
        <w:t>questions</w:t>
      </w:r>
      <w:r w:rsidR="00186D4B">
        <w:t xml:space="preserve"> from a test, survey, or pool</w:t>
      </w:r>
      <w:r>
        <w:t xml:space="preserve"> in Blackboard</w:t>
      </w:r>
      <w:r w:rsidR="00186D4B">
        <w:t>.</w:t>
      </w:r>
      <w:r w:rsidR="00186D4B" w:rsidRPr="00186D4B">
        <w:t xml:space="preserve"> </w:t>
      </w:r>
    </w:p>
    <w:p w:rsidR="00186D4B" w:rsidRDefault="00186D4B" w:rsidP="00186D4B">
      <w:r>
        <w:t>Questions from tests, surveys, and pools must b</w:t>
      </w:r>
      <w:r w:rsidR="00D7303E">
        <w:t>e copied</w:t>
      </w:r>
      <w:r>
        <w:t xml:space="preserve"> into Respondus from one test, survey, or pool at a time. In Respondus, these groups of questions become “</w:t>
      </w:r>
      <w:r w:rsidR="00D251A6">
        <w:t>files,</w:t>
      </w:r>
      <w:r>
        <w:t>”</w:t>
      </w:r>
      <w:r w:rsidR="00D251A6">
        <w:t xml:space="preserve"> and you can edit these files in Respondus.</w:t>
      </w:r>
      <w:r w:rsidR="00A950C0">
        <w:t xml:space="preserve"> </w:t>
      </w:r>
    </w:p>
    <w:p w:rsidR="00186D4B" w:rsidRDefault="00186D4B" w:rsidP="00186D4B">
      <w:r>
        <w:t>1. Click the “Start” tab in Respondus &gt; Next to “Current Personality,” choose Blackboard 7.x-</w:t>
      </w:r>
      <w:proofErr w:type="gramStart"/>
      <w:r>
        <w:t>9.x.</w:t>
      </w:r>
      <w:proofErr w:type="gramEnd"/>
      <w:r>
        <w:t xml:space="preserve"> </w:t>
      </w:r>
    </w:p>
    <w:p w:rsidR="00EF5AAF" w:rsidRDefault="00EF5AAF" w:rsidP="00186D4B"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EB0D440" wp14:editId="70CB80B3">
                <wp:simplePos x="0" y="0"/>
                <wp:positionH relativeFrom="column">
                  <wp:posOffset>809625</wp:posOffset>
                </wp:positionH>
                <wp:positionV relativeFrom="paragraph">
                  <wp:posOffset>808355</wp:posOffset>
                </wp:positionV>
                <wp:extent cx="1333500" cy="247650"/>
                <wp:effectExtent l="19050" t="19050" r="19050" b="1905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247650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D824F9B" id="Oval 32" o:spid="_x0000_s1026" style="position:absolute;margin-left:63.75pt;margin-top:63.65pt;width:105pt;height:19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" filled="f" strokecolor="red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D8B6F87" wp14:editId="5942524D">
                <wp:simplePos x="0" y="0"/>
                <wp:positionH relativeFrom="column">
                  <wp:posOffset>47625</wp:posOffset>
                </wp:positionH>
                <wp:positionV relativeFrom="paragraph">
                  <wp:posOffset>446405</wp:posOffset>
                </wp:positionV>
                <wp:extent cx="733425" cy="247650"/>
                <wp:effectExtent l="19050" t="19050" r="28575" b="1905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425" cy="247650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F90AF0" id="Oval 31" o:spid="_x0000_s1026" style="position:absolute;margin-left:3.75pt;margin-top:35.15pt;width:57.75pt;height:19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" filled="f" strokecolor="red" strokeweight="2.25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047D466A" wp14:editId="20995A75">
            <wp:extent cx="5486400" cy="336105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6250" t="8445" r="55662" b="16888"/>
                    <a:stretch/>
                  </pic:blipFill>
                  <pic:spPr bwMode="auto">
                    <a:xfrm>
                      <a:off x="0" y="0"/>
                      <a:ext cx="5501114" cy="33700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36890" w:rsidRDefault="00736890"/>
    <w:p w:rsidR="001E3104" w:rsidRDefault="001E3104"/>
    <w:p w:rsidR="001E3104" w:rsidRDefault="001E3104"/>
    <w:p w:rsidR="001E3104" w:rsidRDefault="001E3104"/>
    <w:p w:rsidR="001E3104" w:rsidRDefault="001E3104"/>
    <w:p w:rsidR="001E3104" w:rsidRDefault="001E3104"/>
    <w:p w:rsidR="001E3104" w:rsidRDefault="001E3104"/>
    <w:p w:rsidR="001E3104" w:rsidRDefault="001E3104"/>
    <w:p w:rsidR="001E3104" w:rsidRDefault="001E3104"/>
    <w:p w:rsidR="001E3104" w:rsidRDefault="001E3104"/>
    <w:p w:rsidR="001E3104" w:rsidRDefault="001E3104"/>
    <w:p w:rsidR="00C8491B" w:rsidRDefault="00C8491B"/>
    <w:p w:rsidR="00C8491B" w:rsidRDefault="00C8491B"/>
    <w:p w:rsidR="00186D4B" w:rsidRDefault="00186D4B">
      <w:r>
        <w:t>2. Click the “Retrieval &amp; Reports” tab in Respondus &gt;</w:t>
      </w:r>
      <w:r w:rsidR="005D61B0">
        <w:t xml:space="preserve"> “Retrieve Questions”</w:t>
      </w:r>
      <w:r w:rsidR="00D7303E">
        <w:t xml:space="preserve"> on the sidebar</w:t>
      </w:r>
      <w:r w:rsidR="005D61B0">
        <w:t xml:space="preserve"> &gt;</w:t>
      </w:r>
      <w:r>
        <w:t xml:space="preserve"> “Retrieve Questions”</w:t>
      </w:r>
      <w:r w:rsidR="005D61B0">
        <w:t xml:space="preserve"> button.</w:t>
      </w:r>
    </w:p>
    <w:p w:rsidR="00186D4B" w:rsidRDefault="00607123" w:rsidP="00186D4B">
      <w:r>
        <w:t xml:space="preserve">3. </w:t>
      </w:r>
      <w:r w:rsidR="00D251A6">
        <w:t xml:space="preserve">Next to </w:t>
      </w:r>
      <w:r w:rsidR="00DE1779">
        <w:t>“Blackboard Server,”</w:t>
      </w:r>
      <w:r w:rsidR="00186D4B">
        <w:t xml:space="preserve"> choose the Bl</w:t>
      </w:r>
      <w:r w:rsidR="000A7AB3">
        <w:t xml:space="preserve">ackboard server that you configured </w:t>
      </w:r>
      <w:r w:rsidR="00186D4B">
        <w:t>in Respondus &gt; “Next</w:t>
      </w:r>
      <w:r w:rsidR="00D251A6">
        <w:t>.</w:t>
      </w:r>
      <w:r w:rsidR="00186D4B">
        <w:t>”</w:t>
      </w:r>
    </w:p>
    <w:p w:rsidR="00EF5AAF" w:rsidRDefault="005D61B0" w:rsidP="00186D4B"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70E4A117" wp14:editId="0E04F0E9">
                <wp:simplePos x="0" y="0"/>
                <wp:positionH relativeFrom="page">
                  <wp:posOffset>353683</wp:posOffset>
                </wp:positionH>
                <wp:positionV relativeFrom="paragraph">
                  <wp:posOffset>497229</wp:posOffset>
                </wp:positionV>
                <wp:extent cx="880074" cy="232913"/>
                <wp:effectExtent l="19050" t="19050" r="15875" b="15240"/>
                <wp:wrapNone/>
                <wp:docPr id="84" name="Oval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0074" cy="232913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B48AC2" id="Oval 84" o:spid="_x0000_s1026" style="position:absolute;margin-left:27.85pt;margin-top:39.15pt;width:69.3pt;height:18.35pt;z-index:251763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" filled="f" strokecolor="red" strokeweight="2.25pt">
                <v:stroke joinstyle="miter"/>
                <w10:wrap anchorx="page"/>
              </v:oval>
            </w:pict>
          </mc:Fallback>
        </mc:AlternateContent>
      </w:r>
      <w:r w:rsidR="00736890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494EAA5" wp14:editId="5FFA7C01">
                <wp:simplePos x="0" y="0"/>
                <wp:positionH relativeFrom="column">
                  <wp:posOffset>1440611</wp:posOffset>
                </wp:positionH>
                <wp:positionV relativeFrom="paragraph">
                  <wp:posOffset>962361</wp:posOffset>
                </wp:positionV>
                <wp:extent cx="1443128" cy="1185378"/>
                <wp:effectExtent l="19050" t="19050" r="62230" b="5334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3128" cy="1185378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BA82D8" id="Straight Arrow Connector 36" o:spid="_x0000_s1026" type="#_x0000_t32" style="position:absolute;margin-left:113.45pt;margin-top:75.8pt;width:113.65pt;height:93.3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" strokecolor="red" strokeweight="2.25pt">
                <v:stroke endarrow="block" joinstyle="miter"/>
              </v:shape>
            </w:pict>
          </mc:Fallback>
        </mc:AlternateContent>
      </w:r>
      <w:r w:rsidR="00736890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77417D1" wp14:editId="2BC28485">
                <wp:simplePos x="0" y="0"/>
                <wp:positionH relativeFrom="column">
                  <wp:posOffset>1440024</wp:posOffset>
                </wp:positionH>
                <wp:positionV relativeFrom="paragraph">
                  <wp:posOffset>643039</wp:posOffset>
                </wp:positionV>
                <wp:extent cx="284672" cy="327803"/>
                <wp:effectExtent l="19050" t="38100" r="39370" b="1524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4672" cy="327803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AE5855" id="Straight Arrow Connector 37" o:spid="_x0000_s1026" type="#_x0000_t32" style="position:absolute;margin-left:113.4pt;margin-top:50.65pt;width:22.4pt;height:25.8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" strokecolor="red" strokeweight="2.25pt">
                <v:stroke endarrow="block" joinstyle="miter"/>
              </v:shape>
            </w:pict>
          </mc:Fallback>
        </mc:AlternateContent>
      </w:r>
      <w:r w:rsidR="00A255B0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CA6D144" wp14:editId="46B6ECC1">
                <wp:simplePos x="0" y="0"/>
                <wp:positionH relativeFrom="column">
                  <wp:posOffset>609600</wp:posOffset>
                </wp:positionH>
                <wp:positionV relativeFrom="paragraph">
                  <wp:posOffset>360679</wp:posOffset>
                </wp:positionV>
                <wp:extent cx="781050" cy="333375"/>
                <wp:effectExtent l="19050" t="19050" r="19050" b="28575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333375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FBF45D5" id="Oval 35" o:spid="_x0000_s1026" style="position:absolute;margin-left:48pt;margin-top:28.4pt;width:61.5pt;height:26.2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" filled="f" strokecolor="red" strokeweight="2.25pt">
                <v:stroke joinstyle="miter"/>
              </v:oval>
            </w:pict>
          </mc:Fallback>
        </mc:AlternateContent>
      </w:r>
      <w:r w:rsidR="00EF5AAF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F3B4A40" wp14:editId="309C56E9">
                <wp:simplePos x="0" y="0"/>
                <wp:positionH relativeFrom="page">
                  <wp:posOffset>2028825</wp:posOffset>
                </wp:positionH>
                <wp:positionV relativeFrom="paragraph">
                  <wp:posOffset>17780</wp:posOffset>
                </wp:positionV>
                <wp:extent cx="619125" cy="247650"/>
                <wp:effectExtent l="19050" t="19050" r="28575" b="1905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247650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C854FE" id="Oval 34" o:spid="_x0000_s1026" style="position:absolute;margin-left:159.75pt;margin-top:1.4pt;width:48.75pt;height:19.5pt;z-index:25170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" filled="f" strokecolor="red" strokeweight="2.25pt">
                <v:stroke joinstyle="miter"/>
                <w10:wrap anchorx="page"/>
              </v:oval>
            </w:pict>
          </mc:Fallback>
        </mc:AlternateContent>
      </w:r>
      <w:r w:rsidR="00EF5AAF">
        <w:rPr>
          <w:noProof/>
        </w:rPr>
        <w:drawing>
          <wp:inline distT="0" distB="0" distL="0" distR="0" wp14:anchorId="0EA3403A" wp14:editId="32C21326">
            <wp:extent cx="5524500" cy="2949169"/>
            <wp:effectExtent l="0" t="0" r="0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7223" t="19111" r="55833" b="17778"/>
                    <a:stretch/>
                  </pic:blipFill>
                  <pic:spPr bwMode="auto">
                    <a:xfrm>
                      <a:off x="0" y="0"/>
                      <a:ext cx="5558060" cy="29670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6D48" w:rsidRDefault="002E6D48" w:rsidP="00186D4B"/>
    <w:p w:rsidR="00186D4B" w:rsidRDefault="00607123" w:rsidP="00186D4B">
      <w:r>
        <w:t>4</w:t>
      </w:r>
      <w:r w:rsidR="00186D4B">
        <w:t xml:space="preserve">. </w:t>
      </w:r>
      <w:r w:rsidR="00314DB1">
        <w:t>Complete all fields in the box that appears</w:t>
      </w:r>
      <w:r w:rsidR="00186D4B">
        <w:t>:</w:t>
      </w:r>
    </w:p>
    <w:p w:rsidR="00186D4B" w:rsidRDefault="00186D4B" w:rsidP="00186D4B">
      <w:pPr>
        <w:pStyle w:val="ListParagraph"/>
        <w:numPr>
          <w:ilvl w:val="0"/>
          <w:numId w:val="2"/>
        </w:numPr>
      </w:pPr>
      <w:r>
        <w:t>Choose the Blackboard course</w:t>
      </w:r>
      <w:r w:rsidR="00D7303E">
        <w:t xml:space="preserve"> from which you want to copy</w:t>
      </w:r>
      <w:r>
        <w:t xml:space="preserve"> a test by clicking the down-arrow, which will display every course to which you have access in Blackboard.</w:t>
      </w:r>
    </w:p>
    <w:p w:rsidR="00186D4B" w:rsidRDefault="00186D4B" w:rsidP="00186D4B">
      <w:pPr>
        <w:pStyle w:val="ListParagraph"/>
        <w:numPr>
          <w:ilvl w:val="0"/>
          <w:numId w:val="2"/>
        </w:numPr>
      </w:pPr>
      <w:r>
        <w:t>Sel</w:t>
      </w:r>
      <w:r w:rsidR="00D7303E">
        <w:t>ect whether you want to copy</w:t>
      </w:r>
      <w:r>
        <w:t xml:space="preserve"> an “Exam,” “Survey,” or </w:t>
      </w:r>
      <w:r w:rsidR="000A7AB3">
        <w:t>“</w:t>
      </w:r>
      <w:r>
        <w:t>Pool.</w:t>
      </w:r>
      <w:r w:rsidR="000A7AB3">
        <w:t>”</w:t>
      </w:r>
    </w:p>
    <w:p w:rsidR="00186D4B" w:rsidRDefault="00186D4B" w:rsidP="00186D4B">
      <w:pPr>
        <w:pStyle w:val="ListParagraph"/>
        <w:numPr>
          <w:ilvl w:val="0"/>
          <w:numId w:val="2"/>
        </w:numPr>
      </w:pPr>
      <w:r>
        <w:t>Give the exam, survey, or pool a</w:t>
      </w:r>
      <w:r w:rsidR="00A950C0">
        <w:t xml:space="preserve"> file</w:t>
      </w:r>
      <w:r>
        <w:t xml:space="preserve"> name in Respondus.</w:t>
      </w:r>
    </w:p>
    <w:p w:rsidR="00186D4B" w:rsidRDefault="00D251A6" w:rsidP="00186D4B">
      <w:pPr>
        <w:pStyle w:val="ListParagraph"/>
        <w:numPr>
          <w:ilvl w:val="0"/>
          <w:numId w:val="2"/>
        </w:numPr>
      </w:pPr>
      <w:r>
        <w:t>Click “</w:t>
      </w:r>
      <w:r w:rsidR="00186D4B">
        <w:t>Next.</w:t>
      </w:r>
      <w:r>
        <w:t>”</w:t>
      </w:r>
    </w:p>
    <w:p w:rsidR="00A255B0" w:rsidRDefault="00A255B0" w:rsidP="00A255B0">
      <w:r>
        <w:rPr>
          <w:noProof/>
        </w:rPr>
        <w:lastRenderedPageBreak/>
        <w:drawing>
          <wp:inline distT="0" distB="0" distL="0" distR="0" wp14:anchorId="0809A29F" wp14:editId="5B784FCD">
            <wp:extent cx="5829300" cy="3046138"/>
            <wp:effectExtent l="0" t="0" r="0" b="19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7083" t="20001" r="55972" b="18221"/>
                    <a:stretch/>
                  </pic:blipFill>
                  <pic:spPr bwMode="auto">
                    <a:xfrm>
                      <a:off x="0" y="0"/>
                      <a:ext cx="5847813" cy="30558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D61B0" w:rsidRDefault="005D61B0" w:rsidP="00186D4B"/>
    <w:p w:rsidR="00186D4B" w:rsidRDefault="00607123" w:rsidP="00186D4B">
      <w:r>
        <w:t>5</w:t>
      </w:r>
      <w:r w:rsidR="00186D4B">
        <w:t xml:space="preserve">. Click “Finish” after “Completed </w:t>
      </w:r>
      <w:r w:rsidR="00676C72">
        <w:t>S</w:t>
      </w:r>
      <w:r w:rsidR="00186D4B">
        <w:t>uccessfully” displays in the window.</w:t>
      </w:r>
    </w:p>
    <w:p w:rsidR="00186D4B" w:rsidRDefault="00607123" w:rsidP="00186D4B">
      <w:r>
        <w:t>6</w:t>
      </w:r>
      <w:r w:rsidR="00186D4B">
        <w:t>. To view and edit</w:t>
      </w:r>
      <w:r w:rsidR="00A950C0">
        <w:t xml:space="preserve"> the file</w:t>
      </w:r>
      <w:r w:rsidR="00186D4B">
        <w:t xml:space="preserve">, click the “Start” tab &gt; “Open” button &gt; </w:t>
      </w:r>
      <w:r w:rsidR="00A950C0">
        <w:t>Click file</w:t>
      </w:r>
      <w:r>
        <w:t xml:space="preserve"> name &gt; C</w:t>
      </w:r>
      <w:r w:rsidR="00186D4B">
        <w:t>lick “Open.”</w:t>
      </w:r>
      <w:r w:rsidR="00A950C0">
        <w:t xml:space="preserve"> The file</w:t>
      </w:r>
      <w:r w:rsidR="00186D4B">
        <w:t xml:space="preserve"> will open in the “Edit” tab.</w:t>
      </w:r>
    </w:p>
    <w:p w:rsidR="00A255B0" w:rsidRDefault="00130B8E" w:rsidP="00186D4B"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6D1A891D" wp14:editId="2E0AFD85">
                <wp:simplePos x="0" y="0"/>
                <wp:positionH relativeFrom="page">
                  <wp:posOffset>3527893</wp:posOffset>
                </wp:positionH>
                <wp:positionV relativeFrom="paragraph">
                  <wp:posOffset>2383683</wp:posOffset>
                </wp:positionV>
                <wp:extent cx="603429" cy="232913"/>
                <wp:effectExtent l="19050" t="19050" r="25400" b="15240"/>
                <wp:wrapNone/>
                <wp:docPr id="87" name="Oval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429" cy="232913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E84BE7" id="Oval 87" o:spid="_x0000_s1026" style="position:absolute;margin-left:277.8pt;margin-top:187.7pt;width:47.5pt;height:18.35pt;z-index:251767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" filled="f" strokecolor="red" strokeweight="2.25pt">
                <v:stroke joinstyle="miter"/>
                <w10:wrap anchorx="page"/>
              </v:oval>
            </w:pict>
          </mc:Fallback>
        </mc:AlternateContent>
      </w:r>
      <w:r w:rsidR="009911E7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136615C8" wp14:editId="4E5E5E24">
                <wp:simplePos x="0" y="0"/>
                <wp:positionH relativeFrom="page">
                  <wp:posOffset>2277326</wp:posOffset>
                </wp:positionH>
                <wp:positionV relativeFrom="paragraph">
                  <wp:posOffset>1460764</wp:posOffset>
                </wp:positionV>
                <wp:extent cx="880074" cy="232913"/>
                <wp:effectExtent l="19050" t="19050" r="15875" b="15240"/>
                <wp:wrapNone/>
                <wp:docPr id="86" name="Oval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0074" cy="232913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E6567D" id="Oval 86" o:spid="_x0000_s1026" style="position:absolute;margin-left:179.3pt;margin-top:115pt;width:69.3pt;height:18.35pt;z-index:251765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" filled="f" strokecolor="red" strokeweight="2.25pt">
                <v:stroke joinstyle="miter"/>
                <w10:wrap anchorx="page"/>
              </v:oval>
            </w:pict>
          </mc:Fallback>
        </mc:AlternateContent>
      </w:r>
      <w:r w:rsidR="009911E7">
        <w:rPr>
          <w:noProof/>
        </w:rPr>
        <w:drawing>
          <wp:inline distT="0" distB="0" distL="0" distR="0" wp14:anchorId="6759DF06" wp14:editId="400A9659">
            <wp:extent cx="5882179" cy="3355675"/>
            <wp:effectExtent l="0" t="0" r="4445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6668" t="19328" r="58491" b="17068"/>
                    <a:stretch/>
                  </pic:blipFill>
                  <pic:spPr bwMode="auto">
                    <a:xfrm>
                      <a:off x="0" y="0"/>
                      <a:ext cx="5949518" cy="3394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6D48" w:rsidRDefault="002E6D48" w:rsidP="00186D4B">
      <w:pPr>
        <w:rPr>
          <w:b/>
          <w:sz w:val="28"/>
          <w:szCs w:val="28"/>
          <w:u w:val="single"/>
        </w:rPr>
      </w:pPr>
    </w:p>
    <w:p w:rsidR="002E6D48" w:rsidRDefault="002E6D48" w:rsidP="00186D4B">
      <w:pPr>
        <w:rPr>
          <w:b/>
          <w:sz w:val="28"/>
          <w:szCs w:val="28"/>
          <w:u w:val="single"/>
        </w:rPr>
      </w:pPr>
    </w:p>
    <w:p w:rsidR="002E6D48" w:rsidRDefault="002E6D48" w:rsidP="00186D4B">
      <w:pPr>
        <w:rPr>
          <w:b/>
          <w:sz w:val="28"/>
          <w:szCs w:val="28"/>
          <w:u w:val="single"/>
        </w:rPr>
      </w:pPr>
    </w:p>
    <w:p w:rsidR="002E6D48" w:rsidRDefault="002E6D48" w:rsidP="00186D4B">
      <w:pPr>
        <w:rPr>
          <w:b/>
          <w:sz w:val="28"/>
          <w:szCs w:val="28"/>
          <w:u w:val="single"/>
        </w:rPr>
      </w:pPr>
    </w:p>
    <w:p w:rsidR="002E6D48" w:rsidRDefault="002E6D48" w:rsidP="00186D4B">
      <w:pPr>
        <w:rPr>
          <w:b/>
          <w:sz w:val="28"/>
          <w:szCs w:val="28"/>
          <w:u w:val="single"/>
        </w:rPr>
      </w:pPr>
    </w:p>
    <w:p w:rsidR="002E6D48" w:rsidRDefault="002E6D48" w:rsidP="00186D4B">
      <w:pPr>
        <w:rPr>
          <w:b/>
          <w:sz w:val="28"/>
          <w:szCs w:val="28"/>
          <w:u w:val="single"/>
        </w:rPr>
      </w:pPr>
    </w:p>
    <w:p w:rsidR="002E6D48" w:rsidRDefault="002E6D48" w:rsidP="00186D4B">
      <w:pPr>
        <w:rPr>
          <w:b/>
          <w:sz w:val="28"/>
          <w:szCs w:val="28"/>
          <w:u w:val="single"/>
        </w:rPr>
      </w:pPr>
    </w:p>
    <w:p w:rsidR="002E6D48" w:rsidRDefault="002E6D48" w:rsidP="00186D4B">
      <w:pPr>
        <w:rPr>
          <w:b/>
          <w:sz w:val="28"/>
          <w:szCs w:val="28"/>
          <w:u w:val="single"/>
        </w:rPr>
      </w:pPr>
    </w:p>
    <w:p w:rsidR="002E6D48" w:rsidRDefault="002E6D48" w:rsidP="00186D4B">
      <w:pPr>
        <w:rPr>
          <w:b/>
          <w:sz w:val="28"/>
          <w:szCs w:val="28"/>
          <w:u w:val="single"/>
        </w:rPr>
      </w:pPr>
    </w:p>
    <w:p w:rsidR="002E6D48" w:rsidRDefault="002E6D48" w:rsidP="00186D4B">
      <w:pPr>
        <w:rPr>
          <w:b/>
          <w:sz w:val="28"/>
          <w:szCs w:val="28"/>
          <w:u w:val="single"/>
        </w:rPr>
      </w:pPr>
    </w:p>
    <w:p w:rsidR="002E6D48" w:rsidRDefault="002E6D48" w:rsidP="00186D4B">
      <w:pPr>
        <w:rPr>
          <w:b/>
          <w:sz w:val="28"/>
          <w:szCs w:val="28"/>
          <w:u w:val="single"/>
        </w:rPr>
      </w:pPr>
    </w:p>
    <w:p w:rsidR="002E6D48" w:rsidRDefault="002E6D48" w:rsidP="00186D4B">
      <w:pPr>
        <w:rPr>
          <w:b/>
          <w:sz w:val="28"/>
          <w:szCs w:val="28"/>
          <w:u w:val="single"/>
        </w:rPr>
      </w:pPr>
    </w:p>
    <w:p w:rsidR="002E6D48" w:rsidRDefault="002E6D48" w:rsidP="00186D4B">
      <w:pPr>
        <w:rPr>
          <w:b/>
          <w:sz w:val="28"/>
          <w:szCs w:val="28"/>
          <w:u w:val="single"/>
        </w:rPr>
      </w:pPr>
    </w:p>
    <w:p w:rsidR="002E6D48" w:rsidRDefault="002E6D48" w:rsidP="00186D4B">
      <w:pPr>
        <w:rPr>
          <w:b/>
          <w:sz w:val="28"/>
          <w:szCs w:val="28"/>
          <w:u w:val="single"/>
        </w:rPr>
      </w:pPr>
    </w:p>
    <w:p w:rsidR="002E6D48" w:rsidRDefault="002E6D48" w:rsidP="00186D4B">
      <w:pPr>
        <w:rPr>
          <w:b/>
          <w:sz w:val="28"/>
          <w:szCs w:val="28"/>
          <w:u w:val="single"/>
        </w:rPr>
      </w:pPr>
    </w:p>
    <w:p w:rsidR="00A950C0" w:rsidRPr="00A950C0" w:rsidRDefault="00607123" w:rsidP="00186D4B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Publishing Test Questions</w:t>
      </w:r>
      <w:r w:rsidR="00A950C0" w:rsidRPr="00A950C0">
        <w:rPr>
          <w:b/>
          <w:sz w:val="28"/>
          <w:szCs w:val="28"/>
          <w:u w:val="single"/>
        </w:rPr>
        <w:t xml:space="preserve"> into Blackboard from Respondus</w:t>
      </w:r>
    </w:p>
    <w:p w:rsidR="00186D4B" w:rsidRDefault="00A950C0" w:rsidP="00186D4B">
      <w:r>
        <w:t>1. “Start” tab &gt; “Current Personality” is Blackboard 7.x-</w:t>
      </w:r>
      <w:proofErr w:type="gramStart"/>
      <w:r>
        <w:t>9.x.</w:t>
      </w:r>
      <w:proofErr w:type="gramEnd"/>
    </w:p>
    <w:p w:rsidR="0079567D" w:rsidRDefault="007C4536" w:rsidP="00186D4B"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CEC3472" wp14:editId="5CA4B954">
                <wp:simplePos x="0" y="0"/>
                <wp:positionH relativeFrom="margin">
                  <wp:posOffset>105314</wp:posOffset>
                </wp:positionH>
                <wp:positionV relativeFrom="paragraph">
                  <wp:posOffset>434340</wp:posOffset>
                </wp:positionV>
                <wp:extent cx="542925" cy="295275"/>
                <wp:effectExtent l="19050" t="19050" r="28575" b="28575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6BE283" id="Oval 41" o:spid="_x0000_s1026" style="position:absolute;margin-left:8.3pt;margin-top:34.2pt;width:42.75pt;height:23.25pt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" filled="f" strokecolor="red" strokeweight="2.25pt">
                <v:stroke joinstyle="miter"/>
                <w10:wrap anchorx="margin"/>
              </v:oval>
            </w:pict>
          </mc:Fallback>
        </mc:AlternateContent>
      </w:r>
      <w:r w:rsidR="00A950C0">
        <w:t xml:space="preserve">2. “Open” button </w:t>
      </w:r>
      <w:r>
        <w:t xml:space="preserve">in Respondus window </w:t>
      </w:r>
      <w:r w:rsidR="00A950C0">
        <w:t>&gt; Click file name &gt; “Open” button</w:t>
      </w:r>
      <w:r>
        <w:t xml:space="preserve"> in “Open Respondus File” window</w:t>
      </w:r>
      <w:r w:rsidR="00A950C0">
        <w:t xml:space="preserve"> &gt; File opens in the</w:t>
      </w:r>
      <w:r>
        <w:t xml:space="preserve"> </w:t>
      </w:r>
      <w:r w:rsidR="00A950C0">
        <w:t>“Edit”</w:t>
      </w:r>
      <w:r w:rsidR="00314DB1">
        <w:t xml:space="preserve"> tab. </w:t>
      </w:r>
    </w:p>
    <w:p w:rsidR="00A255B0" w:rsidRDefault="000A7AB3" w:rsidP="00186D4B"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0E8F8B1" wp14:editId="149979A4">
                <wp:simplePos x="0" y="0"/>
                <wp:positionH relativeFrom="column">
                  <wp:posOffset>1892779</wp:posOffset>
                </wp:positionH>
                <wp:positionV relativeFrom="paragraph">
                  <wp:posOffset>1181292</wp:posOffset>
                </wp:positionV>
                <wp:extent cx="533400" cy="257175"/>
                <wp:effectExtent l="19050" t="19050" r="57150" b="47625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0" cy="257175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7622CA" id="Straight Arrow Connector 43" o:spid="_x0000_s1026" type="#_x0000_t32" style="position:absolute;margin-left:149.05pt;margin-top:93pt;width:42pt;height:20.2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" strokecolor="red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12F25C4" wp14:editId="78C892BC">
                <wp:simplePos x="0" y="0"/>
                <wp:positionH relativeFrom="column">
                  <wp:posOffset>3263840</wp:posOffset>
                </wp:positionH>
                <wp:positionV relativeFrom="paragraph">
                  <wp:posOffset>2011045</wp:posOffset>
                </wp:positionV>
                <wp:extent cx="533400" cy="257175"/>
                <wp:effectExtent l="19050" t="19050" r="57150" b="4762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0" cy="257175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116991" id="Straight Arrow Connector 45" o:spid="_x0000_s1026" type="#_x0000_t32" style="position:absolute;margin-left:257pt;margin-top:158.35pt;width:42pt;height:20.2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" strokecolor="red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1B241E3" wp14:editId="6E968A96">
                <wp:simplePos x="0" y="0"/>
                <wp:positionH relativeFrom="column">
                  <wp:posOffset>741872</wp:posOffset>
                </wp:positionH>
                <wp:positionV relativeFrom="paragraph">
                  <wp:posOffset>589316</wp:posOffset>
                </wp:positionV>
                <wp:extent cx="845388" cy="336430"/>
                <wp:effectExtent l="19050" t="19050" r="12065" b="2603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5388" cy="336430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188C00" id="Oval 44" o:spid="_x0000_s1026" style="position:absolute;margin-left:58.4pt;margin-top:46.4pt;width:66.55pt;height:26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" filled="f" strokecolor="red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04F96A1" wp14:editId="285254F7">
                <wp:simplePos x="0" y="0"/>
                <wp:positionH relativeFrom="column">
                  <wp:posOffset>897099</wp:posOffset>
                </wp:positionH>
                <wp:positionV relativeFrom="paragraph">
                  <wp:posOffset>338719</wp:posOffset>
                </wp:positionV>
                <wp:extent cx="1406106" cy="263106"/>
                <wp:effectExtent l="19050" t="19050" r="22860" b="2286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6106" cy="263106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30DEE45" id="Oval 42" o:spid="_x0000_s1026" style="position:absolute;margin-left:70.65pt;margin-top:26.65pt;width:110.7pt;height:20.7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" filled="f" strokecolor="red" strokeweight="2.25pt">
                <v:stroke joinstyle="miter"/>
              </v:oval>
            </w:pict>
          </mc:Fallback>
        </mc:AlternateContent>
      </w:r>
      <w:r w:rsidR="00A255B0">
        <w:rPr>
          <w:noProof/>
        </w:rPr>
        <w:drawing>
          <wp:inline distT="0" distB="0" distL="0" distR="0" wp14:anchorId="3358812D" wp14:editId="65607B2E">
            <wp:extent cx="6366294" cy="3312353"/>
            <wp:effectExtent l="0" t="0" r="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6945" t="20000" r="55417" b="17334"/>
                    <a:stretch/>
                  </pic:blipFill>
                  <pic:spPr bwMode="auto">
                    <a:xfrm>
                      <a:off x="0" y="0"/>
                      <a:ext cx="6414728" cy="33375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6D48" w:rsidRDefault="002E6D48" w:rsidP="0079567D"/>
    <w:p w:rsidR="0079567D" w:rsidRDefault="0079567D" w:rsidP="0079567D">
      <w:r>
        <w:lastRenderedPageBreak/>
        <w:t>3. Make any changes you want to the questions by clicking the “Question Menu” icon next to the question and then selecting an option from the drop-down menu.</w:t>
      </w:r>
    </w:p>
    <w:p w:rsidR="00A255B0" w:rsidRDefault="002E6D48" w:rsidP="00186D4B"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682A8BA" wp14:editId="7D8FA921">
                <wp:simplePos x="0" y="0"/>
                <wp:positionH relativeFrom="margin">
                  <wp:posOffset>351526</wp:posOffset>
                </wp:positionH>
                <wp:positionV relativeFrom="paragraph">
                  <wp:posOffset>2089785</wp:posOffset>
                </wp:positionV>
                <wp:extent cx="337545" cy="646981"/>
                <wp:effectExtent l="38100" t="19050" r="24765" b="3937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7545" cy="646981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2ADD75" id="Straight Arrow Connector 47" o:spid="_x0000_s1026" type="#_x0000_t32" style="position:absolute;margin-left:27.7pt;margin-top:164.55pt;width:26.6pt;height:50.95pt;flip:x;z-index:25172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" strokecolor="red" strokeweight="2.2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B1D162B" wp14:editId="65E83441">
            <wp:extent cx="6462923" cy="3804249"/>
            <wp:effectExtent l="0" t="0" r="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28" t="11557" r="55555" b="17023"/>
                    <a:stretch/>
                  </pic:blipFill>
                  <pic:spPr bwMode="auto">
                    <a:xfrm>
                      <a:off x="0" y="0"/>
                      <a:ext cx="6492084" cy="38214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9567D" w:rsidRDefault="006E4DF9" w:rsidP="0079567D"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ECB2432" wp14:editId="123862CA">
                <wp:simplePos x="0" y="0"/>
                <wp:positionH relativeFrom="column">
                  <wp:posOffset>1276350</wp:posOffset>
                </wp:positionH>
                <wp:positionV relativeFrom="paragraph">
                  <wp:posOffset>474345</wp:posOffset>
                </wp:positionV>
                <wp:extent cx="542925" cy="295275"/>
                <wp:effectExtent l="19050" t="19050" r="28575" b="2857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9EAF5E" id="Oval 51" o:spid="_x0000_s1026" style="position:absolute;margin-left:100.5pt;margin-top:37.35pt;width:42.75pt;height:23.2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" filled="f" strokecolor="red" strokeweight="2.25pt">
                <v:stroke joinstyle="miter"/>
              </v:oval>
            </w:pict>
          </mc:Fallback>
        </mc:AlternateContent>
      </w:r>
      <w:r w:rsidR="00A950C0">
        <w:t xml:space="preserve">3. </w:t>
      </w:r>
      <w:r w:rsidR="00314DB1">
        <w:t xml:space="preserve">When you’re finished, click the “Preview &amp; Publish” tab &gt; </w:t>
      </w:r>
      <w:r w:rsidR="0079567D">
        <w:t>“Publish to Blackboard</w:t>
      </w:r>
      <w:r w:rsidR="007C4536">
        <w:t>” on the sidebar</w:t>
      </w:r>
      <w:r w:rsidR="0079567D">
        <w:t xml:space="preserve"> &gt; </w:t>
      </w:r>
      <w:r w:rsidR="00314DB1">
        <w:t xml:space="preserve">“Publish Wizard.” </w:t>
      </w:r>
    </w:p>
    <w:p w:rsidR="0079567D" w:rsidRDefault="000A7AB3" w:rsidP="0079567D"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DD79676" wp14:editId="72B3E4D6">
                <wp:simplePos x="0" y="0"/>
                <wp:positionH relativeFrom="column">
                  <wp:posOffset>715598</wp:posOffset>
                </wp:positionH>
                <wp:positionV relativeFrom="paragraph">
                  <wp:posOffset>358140</wp:posOffset>
                </wp:positionV>
                <wp:extent cx="771525" cy="371475"/>
                <wp:effectExtent l="19050" t="19050" r="28575" b="2857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371475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9E171AE" id="Oval 52" o:spid="_x0000_s1026" style="position:absolute;margin-left:56.35pt;margin-top:28.2pt;width:60.75pt;height:29.2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" filled="f" strokecolor="red" strokeweight="2.25pt">
                <v:stroke joinstyle="miter"/>
              </v:oval>
            </w:pict>
          </mc:Fallback>
        </mc:AlternateContent>
      </w:r>
      <w:r w:rsidR="006E4DF9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8C006DA" wp14:editId="19D3A6D3">
                <wp:simplePos x="0" y="0"/>
                <wp:positionH relativeFrom="margin">
                  <wp:posOffset>551468</wp:posOffset>
                </wp:positionH>
                <wp:positionV relativeFrom="paragraph">
                  <wp:posOffset>683571</wp:posOffset>
                </wp:positionV>
                <wp:extent cx="55365" cy="604305"/>
                <wp:effectExtent l="57150" t="38100" r="59055" b="5715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5365" cy="604305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930BBA" id="Straight Arrow Connector 50" o:spid="_x0000_s1026" type="#_x0000_t32" style="position:absolute;margin-left:43.4pt;margin-top:53.8pt;width:4.35pt;height:47.6pt;flip:y;z-index:25172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" strokecolor="red" strokeweight="2.25pt">
                <v:stroke endarrow="block" joinstyle="miter"/>
                <w10:wrap anchorx="margin"/>
              </v:shape>
            </w:pict>
          </mc:Fallback>
        </mc:AlternateContent>
      </w:r>
      <w:r w:rsidR="0079567D">
        <w:rPr>
          <w:noProof/>
        </w:rPr>
        <w:drawing>
          <wp:inline distT="0" distB="0" distL="0" distR="0" wp14:anchorId="196CDF3F" wp14:editId="4D205957">
            <wp:extent cx="5648325" cy="2948758"/>
            <wp:effectExtent l="0" t="0" r="0" b="444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6528" t="18667" r="55695" b="18221"/>
                    <a:stretch/>
                  </pic:blipFill>
                  <pic:spPr bwMode="auto">
                    <a:xfrm>
                      <a:off x="0" y="0"/>
                      <a:ext cx="5668734" cy="29594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9567D" w:rsidRDefault="0079567D" w:rsidP="00314DB1"/>
    <w:p w:rsidR="00314DB1" w:rsidRDefault="00314DB1" w:rsidP="00314DB1">
      <w:r>
        <w:t xml:space="preserve">4. </w:t>
      </w:r>
      <w:r w:rsidR="00B46749">
        <w:t>Complete #1 &amp; 2</w:t>
      </w:r>
      <w:r>
        <w:t xml:space="preserve"> in the “Publish Wizard”</w:t>
      </w:r>
      <w:r w:rsidR="007C4536">
        <w:t xml:space="preserve"> window</w:t>
      </w:r>
      <w:r>
        <w:t xml:space="preserve"> that appears &gt; </w:t>
      </w:r>
      <w:r w:rsidR="00383B7A">
        <w:t>“</w:t>
      </w:r>
      <w:r>
        <w:t>Next.</w:t>
      </w:r>
      <w:r w:rsidR="00383B7A">
        <w:t>”</w:t>
      </w:r>
    </w:p>
    <w:p w:rsidR="0079567D" w:rsidRDefault="0079567D" w:rsidP="00314DB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235A1E7" wp14:editId="6E90EBD7">
                <wp:simplePos x="0" y="0"/>
                <wp:positionH relativeFrom="page">
                  <wp:posOffset>3067050</wp:posOffset>
                </wp:positionH>
                <wp:positionV relativeFrom="paragraph">
                  <wp:posOffset>1852295</wp:posOffset>
                </wp:positionV>
                <wp:extent cx="304800" cy="533400"/>
                <wp:effectExtent l="19050" t="19050" r="57150" b="3810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533400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602091" id="Straight Arrow Connector 54" o:spid="_x0000_s1026" type="#_x0000_t32" style="position:absolute;margin-left:241.5pt;margin-top:145.85pt;width:24pt;height:42pt;z-index:251732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" strokecolor="red" strokeweight="2.2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35AE759" wp14:editId="50F5D199">
            <wp:extent cx="5686425" cy="2923143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9584" t="19111" r="55833" b="24001"/>
                    <a:stretch/>
                  </pic:blipFill>
                  <pic:spPr bwMode="auto">
                    <a:xfrm>
                      <a:off x="0" y="0"/>
                      <a:ext cx="5724978" cy="29429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6D48" w:rsidRDefault="002E6D48" w:rsidP="00314DB1"/>
    <w:p w:rsidR="002E6D48" w:rsidRDefault="002E6D48" w:rsidP="00314DB1"/>
    <w:p w:rsidR="002E6D48" w:rsidRDefault="002E6D48" w:rsidP="00314DB1"/>
    <w:p w:rsidR="002E6D48" w:rsidRDefault="002E6D48" w:rsidP="00314DB1"/>
    <w:p w:rsidR="002E6D48" w:rsidRDefault="002E6D48" w:rsidP="00314DB1"/>
    <w:p w:rsidR="002E6D48" w:rsidRDefault="002E6D48" w:rsidP="00314DB1"/>
    <w:p w:rsidR="002E6D48" w:rsidRDefault="002E6D48" w:rsidP="00314DB1"/>
    <w:p w:rsidR="00314DB1" w:rsidRDefault="00314DB1" w:rsidP="00314DB1">
      <w:r>
        <w:t xml:space="preserve">5. Complete </w:t>
      </w:r>
      <w:r w:rsidR="00B46749">
        <w:t>#1, 2, &amp; 3</w:t>
      </w:r>
      <w:r>
        <w:t xml:space="preserve"> in the next “Publish Wizard”</w:t>
      </w:r>
      <w:r w:rsidR="007C4536">
        <w:t xml:space="preserve"> window</w:t>
      </w:r>
      <w:r w:rsidR="00383B7A">
        <w:t xml:space="preserve"> &gt; “Next.”</w:t>
      </w:r>
    </w:p>
    <w:p w:rsidR="00314DB1" w:rsidRDefault="00B46749" w:rsidP="00314DB1">
      <w:pPr>
        <w:pStyle w:val="ListParagraph"/>
        <w:numPr>
          <w:ilvl w:val="0"/>
          <w:numId w:val="6"/>
        </w:numPr>
      </w:pPr>
      <w:r>
        <w:t xml:space="preserve">(1) </w:t>
      </w:r>
      <w:r w:rsidR="00314DB1">
        <w:t>Choose a Blackboard course into which to move this file.</w:t>
      </w:r>
    </w:p>
    <w:p w:rsidR="00383B7A" w:rsidRDefault="00B46749" w:rsidP="005E13D2">
      <w:pPr>
        <w:pStyle w:val="ListParagraph"/>
        <w:numPr>
          <w:ilvl w:val="0"/>
          <w:numId w:val="6"/>
        </w:numPr>
      </w:pPr>
      <w:r>
        <w:t xml:space="preserve">(2) </w:t>
      </w:r>
      <w:r w:rsidR="00314DB1">
        <w:t xml:space="preserve">Choose how you want the file to transfer into Blackboard: as a new exam, as a </w:t>
      </w:r>
      <w:r w:rsidR="00383B7A">
        <w:t>replacement for an existing exam, as a new pool, or as a replacement for an existing pool.</w:t>
      </w:r>
    </w:p>
    <w:p w:rsidR="00314DB1" w:rsidRDefault="00B46749" w:rsidP="005E13D2">
      <w:pPr>
        <w:pStyle w:val="ListParagraph"/>
        <w:numPr>
          <w:ilvl w:val="0"/>
          <w:numId w:val="6"/>
        </w:numPr>
      </w:pPr>
      <w:r>
        <w:t xml:space="preserve">(3) </w:t>
      </w:r>
      <w:r w:rsidR="00314DB1">
        <w:t>“Apply Settings to Exam” applie</w:t>
      </w:r>
      <w:r w:rsidR="00383B7A">
        <w:t xml:space="preserve">s default settings to </w:t>
      </w:r>
      <w:r>
        <w:t xml:space="preserve">this test </w:t>
      </w:r>
      <w:r w:rsidR="00B80C6B">
        <w:t xml:space="preserve">only </w:t>
      </w:r>
      <w:r>
        <w:t>if you</w:t>
      </w:r>
      <w:r w:rsidR="00B80C6B">
        <w:t xml:space="preserve"> also</w:t>
      </w:r>
      <w:r>
        <w:t xml:space="preserve"> link it to </w:t>
      </w:r>
      <w:r w:rsidR="00A517EB">
        <w:t xml:space="preserve">a </w:t>
      </w:r>
      <w:r w:rsidR="00314DB1">
        <w:t>Blackboard</w:t>
      </w:r>
      <w:r w:rsidR="00A517EB">
        <w:t xml:space="preserve"> content area</w:t>
      </w:r>
      <w:r w:rsidR="00314DB1">
        <w:t>. You choose these default settings in the “Settings” tab in Respondus.</w:t>
      </w:r>
    </w:p>
    <w:p w:rsidR="00A517EB" w:rsidRDefault="00B46749" w:rsidP="005E13D2">
      <w:pPr>
        <w:pStyle w:val="ListParagraph"/>
        <w:numPr>
          <w:ilvl w:val="0"/>
          <w:numId w:val="6"/>
        </w:numPr>
      </w:pPr>
      <w:r>
        <w:t xml:space="preserve">(3) </w:t>
      </w:r>
      <w:r w:rsidR="00A517EB">
        <w:t xml:space="preserve">“Link Exam to Content Area and make available” should be selected if you want the test available in a content area and deselected if you want the test to appear only in “Tests, Surveys, and Pools.” </w:t>
      </w:r>
    </w:p>
    <w:p w:rsidR="00A939E8" w:rsidRDefault="00AD138C" w:rsidP="00A939E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578201AC" wp14:editId="3187111B">
                <wp:simplePos x="0" y="0"/>
                <wp:positionH relativeFrom="page">
                  <wp:posOffset>3692106</wp:posOffset>
                </wp:positionH>
                <wp:positionV relativeFrom="paragraph">
                  <wp:posOffset>2008050</wp:posOffset>
                </wp:positionV>
                <wp:extent cx="304800" cy="533400"/>
                <wp:effectExtent l="19050" t="19050" r="57150" b="38100"/>
                <wp:wrapNone/>
                <wp:docPr id="88" name="Straight Arrow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533400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953E92" id="Straight Arrow Connector 88" o:spid="_x0000_s1026" type="#_x0000_t32" style="position:absolute;margin-left:290.7pt;margin-top:158.1pt;width:24pt;height:42pt;z-index:251769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" strokecolor="red" strokeweight="2.25pt">
                <v:stroke endarrow="block" joinstyle="miter"/>
                <w10:wrap anchorx="page"/>
              </v:shape>
            </w:pict>
          </mc:Fallback>
        </mc:AlternateContent>
      </w:r>
      <w:r w:rsidR="00A939E8">
        <w:rPr>
          <w:noProof/>
        </w:rPr>
        <w:drawing>
          <wp:inline distT="0" distB="0" distL="0" distR="0" wp14:anchorId="338491EC" wp14:editId="6CEF0DAD">
            <wp:extent cx="6448425" cy="345194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6805" t="18667" r="55834" b="17334"/>
                    <a:stretch/>
                  </pic:blipFill>
                  <pic:spPr bwMode="auto">
                    <a:xfrm>
                      <a:off x="0" y="0"/>
                      <a:ext cx="6476659" cy="3467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6D48" w:rsidRDefault="002E6D48" w:rsidP="00383B7A"/>
    <w:p w:rsidR="002E6D48" w:rsidRDefault="002E6D48" w:rsidP="00383B7A"/>
    <w:p w:rsidR="002E6D48" w:rsidRDefault="002E6D48" w:rsidP="00383B7A"/>
    <w:p w:rsidR="002E6D48" w:rsidRDefault="002E6D48" w:rsidP="00383B7A"/>
    <w:p w:rsidR="002E6D48" w:rsidRDefault="002E6D48" w:rsidP="00383B7A"/>
    <w:p w:rsidR="002E6D48" w:rsidRDefault="002E6D48" w:rsidP="00383B7A"/>
    <w:p w:rsidR="002E6D48" w:rsidRDefault="002E6D48" w:rsidP="00383B7A"/>
    <w:p w:rsidR="002E6D48" w:rsidRDefault="002E6D48" w:rsidP="00383B7A"/>
    <w:p w:rsidR="002E6D48" w:rsidRDefault="002E6D48" w:rsidP="00383B7A"/>
    <w:p w:rsidR="002E6D48" w:rsidRDefault="002E6D48" w:rsidP="00383B7A"/>
    <w:p w:rsidR="002E6D48" w:rsidRDefault="002E6D48" w:rsidP="00383B7A"/>
    <w:p w:rsidR="002E6D48" w:rsidRDefault="002E6D48" w:rsidP="00383B7A"/>
    <w:p w:rsidR="00383B7A" w:rsidRDefault="00383B7A" w:rsidP="00383B7A">
      <w:r>
        <w:t>6. On the next “Publish Wizard”</w:t>
      </w:r>
      <w:r w:rsidR="007C4536">
        <w:t xml:space="preserve"> window</w:t>
      </w:r>
      <w:r>
        <w:t>, select where in the Blackboard course you want the exam to go &gt; “Next.”</w:t>
      </w:r>
    </w:p>
    <w:p w:rsidR="00A939E8" w:rsidRDefault="00664E39" w:rsidP="00383B7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578201AC" wp14:editId="3187111B">
                <wp:simplePos x="0" y="0"/>
                <wp:positionH relativeFrom="margin">
                  <wp:align>center</wp:align>
                </wp:positionH>
                <wp:positionV relativeFrom="paragraph">
                  <wp:posOffset>2064253</wp:posOffset>
                </wp:positionV>
                <wp:extent cx="304800" cy="533400"/>
                <wp:effectExtent l="19050" t="19050" r="57150" b="38100"/>
                <wp:wrapNone/>
                <wp:docPr id="89" name="Straight Arrow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533400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AD856B" id="Straight Arrow Connector 89" o:spid="_x0000_s1026" type="#_x0000_t32" style="position:absolute;margin-left:0;margin-top:162.55pt;width:24pt;height:42pt;z-index:2517719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" strokecolor="red" strokeweight="2.25pt">
                <v:stroke endarrow="block" joinstyle="miter"/>
                <w10:wrap anchorx="margin"/>
              </v:shape>
            </w:pict>
          </mc:Fallback>
        </mc:AlternateContent>
      </w:r>
      <w:r w:rsidR="00A939E8">
        <w:rPr>
          <w:noProof/>
        </w:rPr>
        <w:drawing>
          <wp:inline distT="0" distB="0" distL="0" distR="0" wp14:anchorId="0A6C431F" wp14:editId="391D6869">
            <wp:extent cx="6486525" cy="3390684"/>
            <wp:effectExtent l="0" t="0" r="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7222" t="18666" r="56111" b="20001"/>
                    <a:stretch/>
                  </pic:blipFill>
                  <pic:spPr bwMode="auto">
                    <a:xfrm>
                      <a:off x="0" y="0"/>
                      <a:ext cx="6518940" cy="34076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39E8" w:rsidRDefault="00A939E8" w:rsidP="00383B7A"/>
    <w:p w:rsidR="00383B7A" w:rsidRDefault="00383B7A" w:rsidP="00383B7A">
      <w:r>
        <w:t>7. Click “Finish” after “Completed Successfully” displays in the window.</w:t>
      </w:r>
    </w:p>
    <w:p w:rsidR="00A939E8" w:rsidRDefault="00664E39" w:rsidP="00383B7A"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F2B406F" wp14:editId="5953AF6D">
                <wp:simplePos x="0" y="0"/>
                <wp:positionH relativeFrom="page">
                  <wp:posOffset>3621836</wp:posOffset>
                </wp:positionH>
                <wp:positionV relativeFrom="paragraph">
                  <wp:posOffset>1837690</wp:posOffset>
                </wp:positionV>
                <wp:extent cx="304800" cy="533400"/>
                <wp:effectExtent l="19050" t="19050" r="57150" b="3810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533400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E0E7EC" id="Straight Arrow Connector 58" o:spid="_x0000_s1026" type="#_x0000_t32" style="position:absolute;margin-left:285.2pt;margin-top:144.7pt;width:24pt;height:42pt;z-index:251735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" strokecolor="red" strokeweight="2.25pt">
                <v:stroke endarrow="block" joinstyle="miter"/>
                <w10:wrap anchorx="page"/>
              </v:shape>
            </w:pict>
          </mc:Fallback>
        </mc:AlternateContent>
      </w:r>
      <w:r w:rsidR="00A939E8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B3EDBFD" wp14:editId="358A840E">
                <wp:simplePos x="0" y="0"/>
                <wp:positionH relativeFrom="page">
                  <wp:posOffset>1447800</wp:posOffset>
                </wp:positionH>
                <wp:positionV relativeFrom="paragraph">
                  <wp:posOffset>1056005</wp:posOffset>
                </wp:positionV>
                <wp:extent cx="895350" cy="47625"/>
                <wp:effectExtent l="19050" t="57150" r="0" b="10477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5350" cy="47625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C7CE87" id="Straight Arrow Connector 59" o:spid="_x0000_s1026" type="#_x0000_t32" style="position:absolute;margin-left:114pt;margin-top:83.15pt;width:70.5pt;height:3.75pt;z-index:251737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" strokecolor="red" strokeweight="2.25pt">
                <v:stroke endarrow="block" joinstyle="miter"/>
                <w10:wrap anchorx="page"/>
              </v:shape>
            </w:pict>
          </mc:Fallback>
        </mc:AlternateContent>
      </w:r>
      <w:r w:rsidR="00A939E8">
        <w:rPr>
          <w:noProof/>
        </w:rPr>
        <w:drawing>
          <wp:inline distT="0" distB="0" distL="0" distR="0" wp14:anchorId="7AFC63DF" wp14:editId="1C33EA03">
            <wp:extent cx="6322695" cy="3295290"/>
            <wp:effectExtent l="0" t="0" r="1905" b="63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6528" t="20445" r="55847" b="16803"/>
                    <a:stretch/>
                  </pic:blipFill>
                  <pic:spPr bwMode="auto">
                    <a:xfrm>
                      <a:off x="0" y="0"/>
                      <a:ext cx="6361693" cy="3315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83B7A" w:rsidRDefault="00383B7A" w:rsidP="00383B7A"/>
    <w:p w:rsidR="00A939E8" w:rsidRDefault="00A939E8" w:rsidP="00383B7A">
      <w:pPr>
        <w:rPr>
          <w:b/>
          <w:sz w:val="28"/>
          <w:szCs w:val="28"/>
          <w:u w:val="single"/>
        </w:rPr>
      </w:pPr>
    </w:p>
    <w:p w:rsidR="002E6D48" w:rsidRDefault="002E6D48" w:rsidP="00383B7A">
      <w:pPr>
        <w:rPr>
          <w:b/>
          <w:sz w:val="28"/>
          <w:szCs w:val="28"/>
          <w:u w:val="single"/>
        </w:rPr>
      </w:pPr>
    </w:p>
    <w:p w:rsidR="001E3104" w:rsidRDefault="001E3104" w:rsidP="00383B7A">
      <w:pPr>
        <w:rPr>
          <w:b/>
          <w:sz w:val="28"/>
          <w:szCs w:val="28"/>
          <w:u w:val="single"/>
        </w:rPr>
      </w:pPr>
    </w:p>
    <w:p w:rsidR="00383B7A" w:rsidRPr="00383B7A" w:rsidRDefault="00383B7A" w:rsidP="00383B7A">
      <w:pPr>
        <w:rPr>
          <w:b/>
          <w:sz w:val="28"/>
          <w:szCs w:val="28"/>
          <w:u w:val="single"/>
        </w:rPr>
      </w:pPr>
      <w:r w:rsidRPr="00383B7A">
        <w:rPr>
          <w:b/>
          <w:sz w:val="28"/>
          <w:szCs w:val="28"/>
          <w:u w:val="single"/>
        </w:rPr>
        <w:lastRenderedPageBreak/>
        <w:t xml:space="preserve">Selecting Default Settings for Files </w:t>
      </w:r>
    </w:p>
    <w:p w:rsidR="00314DB1" w:rsidRDefault="00383B7A" w:rsidP="00186D4B">
      <w:r>
        <w:t>Each file in Respondus will become a “test” or a “pool” in Blackboard when it is moved. You can choose the defaults that every test will have once it is part of Blackboard.</w:t>
      </w:r>
      <w:r w:rsidR="00A517EB">
        <w:t xml:space="preserve"> In order to activate these defaults on a file being published to Blackboard, you must make sure “Apply Settings to Exam” is selected on the second “Publish Wizard”</w:t>
      </w:r>
      <w:r w:rsidR="007C4536">
        <w:t xml:space="preserve"> window</w:t>
      </w:r>
      <w:r w:rsidR="00A517EB">
        <w:t>.</w:t>
      </w:r>
    </w:p>
    <w:p w:rsidR="00383B7A" w:rsidRDefault="00D3472E" w:rsidP="00186D4B"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4E0695D1" wp14:editId="6DAE42B9">
                <wp:simplePos x="0" y="0"/>
                <wp:positionH relativeFrom="column">
                  <wp:posOffset>628650</wp:posOffset>
                </wp:positionH>
                <wp:positionV relativeFrom="paragraph">
                  <wp:posOffset>615447</wp:posOffset>
                </wp:positionV>
                <wp:extent cx="542925" cy="295275"/>
                <wp:effectExtent l="19050" t="19050" r="28575" b="28575"/>
                <wp:wrapNone/>
                <wp:docPr id="66" name="Oval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CA9485" id="Oval 66" o:spid="_x0000_s1026" style="position:absolute;margin-left:49.5pt;margin-top:48.45pt;width:42.75pt;height:23.2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" filled="f" strokecolor="red" strokeweight="2.25pt">
                <v:stroke joinstyle="miter"/>
              </v:oval>
            </w:pict>
          </mc:Fallback>
        </mc:AlternateContent>
      </w:r>
      <w:r w:rsidR="00383B7A">
        <w:t>“Settings” tab in Respondus &gt; “Availability”</w:t>
      </w:r>
      <w:r w:rsidR="007C4536">
        <w:t xml:space="preserve"> on the sidebar</w:t>
      </w:r>
      <w:r w:rsidR="00383B7A">
        <w:t xml:space="preserve"> &gt; </w:t>
      </w:r>
      <w:r w:rsidR="001E3104">
        <w:t>Select defaults from the list</w:t>
      </w:r>
      <w:r w:rsidR="00383B7A">
        <w:t xml:space="preserve"> &gt; “</w:t>
      </w:r>
      <w:r w:rsidR="001E3104">
        <w:t xml:space="preserve">Use </w:t>
      </w:r>
      <w:proofErr w:type="gramStart"/>
      <w:r w:rsidR="001E3104">
        <w:t>A</w:t>
      </w:r>
      <w:r w:rsidR="00383B7A">
        <w:t>s</w:t>
      </w:r>
      <w:proofErr w:type="gramEnd"/>
      <w:r w:rsidR="00383B7A">
        <w:t xml:space="preserve"> New Defaults”</w:t>
      </w:r>
      <w:r w:rsidR="007C4536">
        <w:t xml:space="preserve"> on the sidebar</w:t>
      </w:r>
      <w:r w:rsidR="00383B7A">
        <w:t xml:space="preserve"> &gt; </w:t>
      </w:r>
      <w:r w:rsidR="001E3104">
        <w:t>“</w:t>
      </w:r>
      <w:r w:rsidR="00383B7A">
        <w:t>OK</w:t>
      </w:r>
      <w:r w:rsidR="001E3104">
        <w:t>”</w:t>
      </w:r>
      <w:r w:rsidR="00383B7A">
        <w:t xml:space="preserve"> &gt; “Other Settings”</w:t>
      </w:r>
      <w:r w:rsidR="007C4536">
        <w:t xml:space="preserve"> on the sidebar</w:t>
      </w:r>
      <w:r w:rsidR="00383B7A">
        <w:t xml:space="preserve"> &gt; </w:t>
      </w:r>
      <w:r w:rsidR="001E3104">
        <w:t xml:space="preserve">Select options </w:t>
      </w:r>
      <w:r w:rsidR="00383B7A">
        <w:t xml:space="preserve">&gt; “Use As New Defaults” </w:t>
      </w:r>
      <w:r w:rsidR="007C4536">
        <w:t xml:space="preserve">on the sidebar </w:t>
      </w:r>
      <w:r w:rsidR="00383B7A">
        <w:t xml:space="preserve">&gt; </w:t>
      </w:r>
      <w:r w:rsidR="001E3104">
        <w:t>“</w:t>
      </w:r>
      <w:r w:rsidR="007C4536">
        <w:t>OK.</w:t>
      </w:r>
      <w:r w:rsidR="001E3104">
        <w:t>”</w:t>
      </w:r>
    </w:p>
    <w:p w:rsidR="00676C72" w:rsidRDefault="00864DFF" w:rsidP="00186D4B"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3FD8F3D8" wp14:editId="010F8ADA">
                <wp:simplePos x="0" y="0"/>
                <wp:positionH relativeFrom="column">
                  <wp:posOffset>8626</wp:posOffset>
                </wp:positionH>
                <wp:positionV relativeFrom="paragraph">
                  <wp:posOffset>358248</wp:posOffset>
                </wp:positionV>
                <wp:extent cx="569343" cy="181155"/>
                <wp:effectExtent l="19050" t="19050" r="21590" b="28575"/>
                <wp:wrapNone/>
                <wp:docPr id="90" name="Oval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343" cy="181155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11C1F1" id="Oval 90" o:spid="_x0000_s1026" style="position:absolute;margin-left:.7pt;margin-top:28.2pt;width:44.85pt;height:14.2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" filled="f" strokecolor="red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4C4E7774" wp14:editId="79498810">
                <wp:simplePos x="0" y="0"/>
                <wp:positionH relativeFrom="column">
                  <wp:posOffset>43132</wp:posOffset>
                </wp:positionH>
                <wp:positionV relativeFrom="paragraph">
                  <wp:posOffset>686495</wp:posOffset>
                </wp:positionV>
                <wp:extent cx="577431" cy="165471"/>
                <wp:effectExtent l="19050" t="19050" r="13335" b="25400"/>
                <wp:wrapNone/>
                <wp:docPr id="91" name="Oval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7431" cy="165471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15E821B" id="Oval 91" o:spid="_x0000_s1026" style="position:absolute;margin-left:3.4pt;margin-top:54.05pt;width:45.45pt;height:13.0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" filled="f" strokecolor="red" strokeweight="2.25pt">
                <v:stroke joinstyle="miter"/>
              </v:oval>
            </w:pict>
          </mc:Fallback>
        </mc:AlternateContent>
      </w:r>
      <w:r w:rsidR="00A939E8">
        <w:rPr>
          <w:noProof/>
        </w:rPr>
        <w:drawing>
          <wp:anchor distT="0" distB="0" distL="114300" distR="114300" simplePos="0" relativeHeight="251738112" behindDoc="0" locked="0" layoutInCell="1" allowOverlap="1" wp14:anchorId="27DA0DB5" wp14:editId="734C8E06">
            <wp:simplePos x="0" y="0"/>
            <wp:positionH relativeFrom="margin">
              <wp:posOffset>1838325</wp:posOffset>
            </wp:positionH>
            <wp:positionV relativeFrom="paragraph">
              <wp:posOffset>1845310</wp:posOffset>
            </wp:positionV>
            <wp:extent cx="4781820" cy="2533650"/>
            <wp:effectExtent l="0" t="0" r="0" b="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06" t="18667" r="55972" b="18221"/>
                    <a:stretch/>
                  </pic:blipFill>
                  <pic:spPr bwMode="auto">
                    <a:xfrm>
                      <a:off x="0" y="0"/>
                      <a:ext cx="4785736" cy="2535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39E8">
        <w:rPr>
          <w:noProof/>
        </w:rPr>
        <w:drawing>
          <wp:inline distT="0" distB="0" distL="0" distR="0" wp14:anchorId="5AF18200" wp14:editId="7E1523B8">
            <wp:extent cx="4324350" cy="2258272"/>
            <wp:effectExtent l="0" t="0" r="0" b="889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6528" t="19555" r="55972" b="17778"/>
                    <a:stretch/>
                  </pic:blipFill>
                  <pic:spPr bwMode="auto">
                    <a:xfrm>
                      <a:off x="0" y="0"/>
                      <a:ext cx="4352555" cy="22730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E1779" w:rsidRDefault="00A8043A" w:rsidP="00186D4B">
      <w:pPr>
        <w:rPr>
          <w:b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6D83C186" wp14:editId="72A4303B">
                <wp:simplePos x="0" y="0"/>
                <wp:positionH relativeFrom="column">
                  <wp:posOffset>1836947</wp:posOffset>
                </wp:positionH>
                <wp:positionV relativeFrom="paragraph">
                  <wp:posOffset>11430</wp:posOffset>
                </wp:positionV>
                <wp:extent cx="698740" cy="172528"/>
                <wp:effectExtent l="19050" t="19050" r="25400" b="18415"/>
                <wp:wrapNone/>
                <wp:docPr id="92" name="Oval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740" cy="172528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3AFF928" id="Oval 92" o:spid="_x0000_s1026" style="position:absolute;margin-left:144.65pt;margin-top:.9pt;width:55pt;height:13.6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" filled="f" strokecolor="red" strokeweight="2.25pt">
                <v:stroke joinstyle="miter"/>
              </v:oval>
            </w:pict>
          </mc:Fallback>
        </mc:AlternateContent>
      </w:r>
      <w:r w:rsidR="00864DFF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5DF84A21" wp14:editId="1940AE81">
                <wp:simplePos x="0" y="0"/>
                <wp:positionH relativeFrom="column">
                  <wp:posOffset>1875958</wp:posOffset>
                </wp:positionH>
                <wp:positionV relativeFrom="paragraph">
                  <wp:posOffset>236268</wp:posOffset>
                </wp:positionV>
                <wp:extent cx="638355" cy="209011"/>
                <wp:effectExtent l="19050" t="19050" r="28575" b="19685"/>
                <wp:wrapNone/>
                <wp:docPr id="93" name="Oval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355" cy="209011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B36289" id="Oval 93" o:spid="_x0000_s1026" style="position:absolute;margin-left:147.7pt;margin-top:18.6pt;width:50.25pt;height:16.4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" filled="f" strokecolor="red" strokeweight="2.25pt">
                <v:stroke joinstyle="miter"/>
              </v:oval>
            </w:pict>
          </mc:Fallback>
        </mc:AlternateContent>
      </w:r>
    </w:p>
    <w:p w:rsidR="00A939E8" w:rsidRDefault="00A939E8" w:rsidP="00186D4B">
      <w:pPr>
        <w:rPr>
          <w:b/>
          <w:sz w:val="28"/>
          <w:szCs w:val="28"/>
          <w:u w:val="single"/>
        </w:rPr>
      </w:pPr>
    </w:p>
    <w:p w:rsidR="00A939E8" w:rsidRDefault="00A939E8" w:rsidP="00186D4B">
      <w:pPr>
        <w:rPr>
          <w:b/>
          <w:sz w:val="28"/>
          <w:szCs w:val="28"/>
          <w:u w:val="single"/>
        </w:rPr>
      </w:pPr>
    </w:p>
    <w:p w:rsidR="00A939E8" w:rsidRDefault="00A939E8" w:rsidP="00186D4B">
      <w:pPr>
        <w:rPr>
          <w:b/>
          <w:sz w:val="28"/>
          <w:szCs w:val="28"/>
          <w:u w:val="single"/>
        </w:rPr>
      </w:pPr>
    </w:p>
    <w:p w:rsidR="00A939E8" w:rsidRDefault="00A939E8" w:rsidP="00186D4B">
      <w:pPr>
        <w:rPr>
          <w:b/>
          <w:sz w:val="28"/>
          <w:szCs w:val="28"/>
          <w:u w:val="single"/>
        </w:rPr>
      </w:pPr>
    </w:p>
    <w:p w:rsidR="00A939E8" w:rsidRDefault="00D3472E" w:rsidP="00186D4B">
      <w:pPr>
        <w:rPr>
          <w:b/>
          <w:sz w:val="28"/>
          <w:szCs w:val="28"/>
          <w:u w:val="single"/>
        </w:rPr>
      </w:pPr>
      <w:r>
        <w:rPr>
          <w:noProof/>
        </w:rPr>
        <w:drawing>
          <wp:anchor distT="0" distB="0" distL="114300" distR="114300" simplePos="0" relativeHeight="251749376" behindDoc="0" locked="0" layoutInCell="1" allowOverlap="1" wp14:anchorId="60DAA7E4" wp14:editId="3F67B61D">
            <wp:simplePos x="0" y="0"/>
            <wp:positionH relativeFrom="column">
              <wp:posOffset>114300</wp:posOffset>
            </wp:positionH>
            <wp:positionV relativeFrom="paragraph">
              <wp:posOffset>13335</wp:posOffset>
            </wp:positionV>
            <wp:extent cx="4278986" cy="2219325"/>
            <wp:effectExtent l="0" t="0" r="7620" b="0"/>
            <wp:wrapNone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06" t="18666" r="55972" b="19556"/>
                    <a:stretch/>
                  </pic:blipFill>
                  <pic:spPr bwMode="auto">
                    <a:xfrm>
                      <a:off x="0" y="0"/>
                      <a:ext cx="4278986" cy="2219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939E8" w:rsidRDefault="00A939E8" w:rsidP="00186D4B">
      <w:pPr>
        <w:rPr>
          <w:b/>
          <w:sz w:val="28"/>
          <w:szCs w:val="28"/>
          <w:u w:val="single"/>
        </w:rPr>
      </w:pPr>
    </w:p>
    <w:p w:rsidR="00A939E8" w:rsidRDefault="00D3472E" w:rsidP="00186D4B">
      <w:pPr>
        <w:rPr>
          <w:b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E9D7C42" wp14:editId="0AB4C9D2">
                <wp:simplePos x="0" y="0"/>
                <wp:positionH relativeFrom="page">
                  <wp:posOffset>2543175</wp:posOffset>
                </wp:positionH>
                <wp:positionV relativeFrom="paragraph">
                  <wp:posOffset>121285</wp:posOffset>
                </wp:positionV>
                <wp:extent cx="409575" cy="400050"/>
                <wp:effectExtent l="19050" t="19050" r="47625" b="38100"/>
                <wp:wrapNone/>
                <wp:docPr id="68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575" cy="400050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E68D6C" id="Straight Arrow Connector 68" o:spid="_x0000_s1026" type="#_x0000_t32" style="position:absolute;margin-left:200.25pt;margin-top:9.55pt;width:32.25pt;height:31.5pt;z-index:25175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" strokecolor="red" strokeweight="2.25pt">
                <v:stroke endarrow="block" joinstyle="miter"/>
                <w10:wrap anchorx="page"/>
              </v:shape>
            </w:pict>
          </mc:Fallback>
        </mc:AlternateContent>
      </w:r>
    </w:p>
    <w:p w:rsidR="00A939E8" w:rsidRDefault="00A939E8" w:rsidP="00186D4B">
      <w:pPr>
        <w:rPr>
          <w:b/>
          <w:sz w:val="28"/>
          <w:szCs w:val="28"/>
          <w:u w:val="single"/>
        </w:rPr>
      </w:pPr>
    </w:p>
    <w:p w:rsidR="00A939E8" w:rsidRDefault="00A939E8" w:rsidP="00186D4B">
      <w:pPr>
        <w:rPr>
          <w:b/>
          <w:sz w:val="28"/>
          <w:szCs w:val="28"/>
          <w:u w:val="single"/>
        </w:rPr>
      </w:pPr>
    </w:p>
    <w:p w:rsidR="00A939E8" w:rsidRDefault="00A939E8" w:rsidP="00186D4B">
      <w:pPr>
        <w:rPr>
          <w:b/>
          <w:sz w:val="28"/>
          <w:szCs w:val="28"/>
          <w:u w:val="single"/>
        </w:rPr>
      </w:pPr>
    </w:p>
    <w:p w:rsidR="00A939E8" w:rsidRDefault="00A939E8" w:rsidP="00186D4B">
      <w:pPr>
        <w:rPr>
          <w:b/>
          <w:sz w:val="28"/>
          <w:szCs w:val="28"/>
          <w:u w:val="single"/>
        </w:rPr>
      </w:pPr>
    </w:p>
    <w:p w:rsidR="00A939E8" w:rsidRDefault="00A939E8" w:rsidP="00186D4B">
      <w:pPr>
        <w:rPr>
          <w:b/>
          <w:sz w:val="28"/>
          <w:szCs w:val="28"/>
          <w:u w:val="single"/>
        </w:rPr>
      </w:pPr>
    </w:p>
    <w:p w:rsidR="00A939E8" w:rsidRDefault="00A939E8" w:rsidP="00186D4B">
      <w:pPr>
        <w:rPr>
          <w:b/>
          <w:sz w:val="28"/>
          <w:szCs w:val="28"/>
          <w:u w:val="single"/>
        </w:rPr>
      </w:pPr>
    </w:p>
    <w:p w:rsidR="00D3472E" w:rsidRDefault="00D3472E" w:rsidP="00186D4B">
      <w:pPr>
        <w:rPr>
          <w:b/>
          <w:sz w:val="28"/>
          <w:szCs w:val="28"/>
          <w:u w:val="single"/>
        </w:rPr>
      </w:pPr>
    </w:p>
    <w:p w:rsidR="00676C72" w:rsidRPr="00676C72" w:rsidRDefault="00676C72" w:rsidP="00186D4B">
      <w:pPr>
        <w:rPr>
          <w:b/>
          <w:sz w:val="28"/>
          <w:szCs w:val="28"/>
          <w:u w:val="single"/>
        </w:rPr>
      </w:pPr>
      <w:r w:rsidRPr="00676C72">
        <w:rPr>
          <w:b/>
          <w:sz w:val="28"/>
          <w:szCs w:val="28"/>
          <w:u w:val="single"/>
        </w:rPr>
        <w:t>The “Respondus Projects”</w:t>
      </w:r>
      <w:r>
        <w:rPr>
          <w:b/>
          <w:sz w:val="28"/>
          <w:szCs w:val="28"/>
          <w:u w:val="single"/>
        </w:rPr>
        <w:t xml:space="preserve"> Folder</w:t>
      </w:r>
    </w:p>
    <w:p w:rsidR="00F14A4E" w:rsidRDefault="00773A15" w:rsidP="00186D4B">
      <w:pPr>
        <w:rPr>
          <w:b/>
        </w:rPr>
      </w:pPr>
      <w:r>
        <w:t xml:space="preserve">Respondus automatically creates a </w:t>
      </w:r>
      <w:r w:rsidR="00676C72">
        <w:t>“Respondus Projects” folder</w:t>
      </w:r>
      <w:r>
        <w:t xml:space="preserve"> on the computer on which you install Respondus. Every test-question file you create or move into Respondus</w:t>
      </w:r>
      <w:r w:rsidR="007C4536">
        <w:t xml:space="preserve"> has </w:t>
      </w:r>
      <w:proofErr w:type="gramStart"/>
      <w:r w:rsidR="007C4536">
        <w:t>an .</w:t>
      </w:r>
      <w:proofErr w:type="spellStart"/>
      <w:r w:rsidR="007C4536">
        <w:t>rsp</w:t>
      </w:r>
      <w:proofErr w:type="spellEnd"/>
      <w:proofErr w:type="gramEnd"/>
      <w:r w:rsidR="007C4536">
        <w:t xml:space="preserve"> extension and is stored in this “Respondus Projects” folder.</w:t>
      </w:r>
      <w:r w:rsidRPr="00773A15">
        <w:t xml:space="preserve"> </w:t>
      </w:r>
      <w:r>
        <w:t>Each .</w:t>
      </w:r>
      <w:proofErr w:type="spellStart"/>
      <w:r>
        <w:t>rsp</w:t>
      </w:r>
      <w:proofErr w:type="spellEnd"/>
      <w:r>
        <w:t xml:space="preserve"> file is automatically placed in its own </w:t>
      </w:r>
      <w:r w:rsidR="00F14A4E">
        <w:t>sub</w:t>
      </w:r>
      <w:r>
        <w:t>folder, which has the same name as the .</w:t>
      </w:r>
      <w:proofErr w:type="spellStart"/>
      <w:r>
        <w:t>rsp</w:t>
      </w:r>
      <w:proofErr w:type="spellEnd"/>
      <w:r>
        <w:t xml:space="preserve"> file, within the “Respondus Projects” folder. </w:t>
      </w:r>
      <w:r w:rsidRPr="00773A15">
        <w:rPr>
          <w:b/>
        </w:rPr>
        <w:t>Never</w:t>
      </w:r>
      <w:r w:rsidRPr="00724B29">
        <w:rPr>
          <w:b/>
        </w:rPr>
        <w:t xml:space="preserve"> remove </w:t>
      </w:r>
      <w:r w:rsidR="007C4536">
        <w:rPr>
          <w:b/>
        </w:rPr>
        <w:t xml:space="preserve">any </w:t>
      </w:r>
      <w:r w:rsidRPr="00724B29">
        <w:rPr>
          <w:b/>
        </w:rPr>
        <w:t xml:space="preserve">files from these </w:t>
      </w:r>
      <w:r w:rsidR="00F14A4E">
        <w:rPr>
          <w:b/>
        </w:rPr>
        <w:t>sub</w:t>
      </w:r>
      <w:r w:rsidRPr="00724B29">
        <w:rPr>
          <w:b/>
        </w:rPr>
        <w:t>folders</w:t>
      </w:r>
      <w:r w:rsidR="00DA4CB9">
        <w:rPr>
          <w:b/>
        </w:rPr>
        <w:t xml:space="preserve"> or Respondus can</w:t>
      </w:r>
      <w:r>
        <w:rPr>
          <w:b/>
        </w:rPr>
        <w:t>not open the files</w:t>
      </w:r>
      <w:r w:rsidRPr="00724B29">
        <w:rPr>
          <w:b/>
        </w:rPr>
        <w:t>.</w:t>
      </w:r>
      <w:r>
        <w:rPr>
          <w:b/>
        </w:rPr>
        <w:t xml:space="preserve"> </w:t>
      </w:r>
    </w:p>
    <w:p w:rsidR="00D3472E" w:rsidRDefault="004478D4" w:rsidP="00186D4B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3EC9EC41" wp14:editId="63794D3B">
                <wp:simplePos x="0" y="0"/>
                <wp:positionH relativeFrom="page">
                  <wp:posOffset>3209026</wp:posOffset>
                </wp:positionH>
                <wp:positionV relativeFrom="paragraph">
                  <wp:posOffset>2451807</wp:posOffset>
                </wp:positionV>
                <wp:extent cx="215661" cy="345056"/>
                <wp:effectExtent l="19050" t="19050" r="51435" b="55245"/>
                <wp:wrapNone/>
                <wp:docPr id="109" name="Straight Arrow Connector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661" cy="345056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79069" id="Straight Arrow Connector 109" o:spid="_x0000_s1026" type="#_x0000_t32" style="position:absolute;margin-left:252.7pt;margin-top:193.05pt;width:17pt;height:27.15pt;z-index:251798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" strokecolor="red" strokeweight="2.2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18164900" wp14:editId="29FB4C42">
                <wp:simplePos x="0" y="0"/>
                <wp:positionH relativeFrom="column">
                  <wp:posOffset>2354460</wp:posOffset>
                </wp:positionH>
                <wp:positionV relativeFrom="paragraph">
                  <wp:posOffset>1925080</wp:posOffset>
                </wp:positionV>
                <wp:extent cx="1293962" cy="681487"/>
                <wp:effectExtent l="0" t="0" r="20955" b="23495"/>
                <wp:wrapNone/>
                <wp:docPr id="110" name="Oval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3962" cy="681487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478D4" w:rsidRPr="004478D4" w:rsidRDefault="004478D4" w:rsidP="004478D4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4478D4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Respondus default subfold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164900" id="Oval 110" o:spid="_x0000_s1026" style="position:absolute;margin-left:185.4pt;margin-top:151.6pt;width:101.9pt;height:53.65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" fillcolor="#f2f2f2 [3052]" strokecolor="red" strokeweight="1pt">
                <v:stroke joinstyle="miter"/>
                <v:textbox>
                  <w:txbxContent>
                    <w:p w:rsidR="004478D4" w:rsidRPr="004478D4" w:rsidRDefault="004478D4" w:rsidP="004478D4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4478D4">
                        <w:rPr>
                          <w:color w:val="000000" w:themeColor="text1"/>
                          <w:sz w:val="16"/>
                          <w:szCs w:val="16"/>
                        </w:rPr>
                        <w:t>Respondus default subfolders</w:t>
                      </w:r>
                    </w:p>
                  </w:txbxContent>
                </v:textbox>
              </v:oval>
            </w:pict>
          </mc:Fallback>
        </mc:AlternateContent>
      </w:r>
      <w:r w:rsidR="005B0D0F"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28DA8AB0" wp14:editId="63074AEA">
                <wp:simplePos x="0" y="0"/>
                <wp:positionH relativeFrom="page">
                  <wp:posOffset>2724151</wp:posOffset>
                </wp:positionH>
                <wp:positionV relativeFrom="paragraph">
                  <wp:posOffset>3164205</wp:posOffset>
                </wp:positionV>
                <wp:extent cx="647700" cy="238125"/>
                <wp:effectExtent l="19050" t="57150" r="0" b="28575"/>
                <wp:wrapNone/>
                <wp:docPr id="76" name="Straight Arrow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7700" cy="238125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A4AC59" id="Straight Arrow Connector 76" o:spid="_x0000_s1026" type="#_x0000_t32" style="position:absolute;margin-left:214.5pt;margin-top:249.15pt;width:51pt;height:18.75pt;flip:y;z-index:251757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" strokecolor="red" strokeweight="2.25pt">
                <v:stroke endarrow="block" joinstyle="miter"/>
                <w10:wrap anchorx="page"/>
              </v:shape>
            </w:pict>
          </mc:Fallback>
        </mc:AlternateContent>
      </w:r>
      <w:r w:rsidR="005B0D0F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29D1F011" wp14:editId="75F375B8">
                <wp:simplePos x="0" y="0"/>
                <wp:positionH relativeFrom="column">
                  <wp:posOffset>1362075</wp:posOffset>
                </wp:positionH>
                <wp:positionV relativeFrom="paragraph">
                  <wp:posOffset>3297555</wp:posOffset>
                </wp:positionV>
                <wp:extent cx="895350" cy="209550"/>
                <wp:effectExtent l="19050" t="19050" r="19050" b="19050"/>
                <wp:wrapNone/>
                <wp:docPr id="74" name="Oval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209550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7B04CD" id="Oval 74" o:spid="_x0000_s1026" style="position:absolute;margin-left:107.25pt;margin-top:259.65pt;width:70.5pt;height:16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" filled="f" strokecolor="red" strokeweight="2.25pt">
                <v:stroke joinstyle="miter"/>
              </v:oval>
            </w:pict>
          </mc:Fallback>
        </mc:AlternateContent>
      </w:r>
      <w:r w:rsidR="005B0D0F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17F800DE" wp14:editId="20460337">
                <wp:simplePos x="0" y="0"/>
                <wp:positionH relativeFrom="column">
                  <wp:posOffset>2981325</wp:posOffset>
                </wp:positionH>
                <wp:positionV relativeFrom="paragraph">
                  <wp:posOffset>2811780</wp:posOffset>
                </wp:positionV>
                <wp:extent cx="142875" cy="781050"/>
                <wp:effectExtent l="19050" t="19050" r="9525" b="19050"/>
                <wp:wrapNone/>
                <wp:docPr id="75" name="Left Bracket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781050"/>
                        </a:xfrm>
                        <a:prstGeom prst="leftBracket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45FCA4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Left Bracket 75" o:spid="_x0000_s1026" type="#_x0000_t85" style="position:absolute;margin-left:234.75pt;margin-top:221.4pt;width:11.25pt;height:61.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" adj="329" strokecolor="red" strokeweight="2.25pt">
                <v:stroke joinstyle="miter"/>
              </v:shape>
            </w:pict>
          </mc:Fallback>
        </mc:AlternateContent>
      </w:r>
      <w:r w:rsidR="005B0D0F">
        <w:rPr>
          <w:noProof/>
        </w:rPr>
        <w:drawing>
          <wp:anchor distT="0" distB="0" distL="114300" distR="114300" simplePos="0" relativeHeight="251752448" behindDoc="0" locked="0" layoutInCell="1" allowOverlap="1" wp14:anchorId="4138D8C8" wp14:editId="3CE15A3B">
            <wp:simplePos x="0" y="0"/>
            <wp:positionH relativeFrom="column">
              <wp:posOffset>2381250</wp:posOffset>
            </wp:positionH>
            <wp:positionV relativeFrom="paragraph">
              <wp:posOffset>2411730</wp:posOffset>
            </wp:positionV>
            <wp:extent cx="4232657" cy="3867150"/>
            <wp:effectExtent l="0" t="0" r="0" b="0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06" t="13333" r="71668" b="14667"/>
                    <a:stretch/>
                  </pic:blipFill>
                  <pic:spPr bwMode="auto">
                    <a:xfrm>
                      <a:off x="0" y="0"/>
                      <a:ext cx="4232657" cy="3867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472E">
        <w:rPr>
          <w:noProof/>
        </w:rPr>
        <w:drawing>
          <wp:inline distT="0" distB="0" distL="0" distR="0" wp14:anchorId="3E222A0E" wp14:editId="3FB42172">
            <wp:extent cx="3933537" cy="383794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t="12274" r="77373" b="17079"/>
                    <a:stretch/>
                  </pic:blipFill>
                  <pic:spPr bwMode="auto">
                    <a:xfrm>
                      <a:off x="0" y="0"/>
                      <a:ext cx="3947394" cy="3851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proofErr w:type="spellStart"/>
      <w:r w:rsidR="001E3104">
        <w:rPr>
          <w:b/>
        </w:rPr>
        <w:t>ddd</w:t>
      </w:r>
      <w:proofErr w:type="spellEnd"/>
    </w:p>
    <w:p w:rsidR="00D3472E" w:rsidRDefault="00D3472E" w:rsidP="00186D4B">
      <w:pPr>
        <w:rPr>
          <w:b/>
        </w:rPr>
      </w:pPr>
    </w:p>
    <w:p w:rsidR="00D3472E" w:rsidRDefault="00D3472E" w:rsidP="00186D4B">
      <w:pPr>
        <w:rPr>
          <w:b/>
        </w:rPr>
      </w:pPr>
    </w:p>
    <w:p w:rsidR="00D3472E" w:rsidRDefault="00D3472E" w:rsidP="00186D4B"/>
    <w:p w:rsidR="00D3472E" w:rsidRDefault="00D3472E" w:rsidP="00186D4B"/>
    <w:p w:rsidR="00D3472E" w:rsidRDefault="00D3472E" w:rsidP="00186D4B"/>
    <w:p w:rsidR="00D3472E" w:rsidRDefault="00D3472E" w:rsidP="00186D4B"/>
    <w:p w:rsidR="00D3472E" w:rsidRDefault="00D3472E" w:rsidP="00186D4B"/>
    <w:p w:rsidR="00D3472E" w:rsidRDefault="00D3472E" w:rsidP="00186D4B"/>
    <w:p w:rsidR="00D3472E" w:rsidRDefault="00D3472E" w:rsidP="00186D4B"/>
    <w:p w:rsidR="00D3472E" w:rsidRDefault="00D3472E" w:rsidP="00186D4B"/>
    <w:p w:rsidR="00D3472E" w:rsidRDefault="00D3472E" w:rsidP="00186D4B"/>
    <w:p w:rsidR="005B0D0F" w:rsidRDefault="005B0D0F" w:rsidP="00186D4B"/>
    <w:p w:rsidR="00383B7A" w:rsidRDefault="00773A15" w:rsidP="00186D4B">
      <w:r>
        <w:t>Respondus is not</w:t>
      </w:r>
      <w:r w:rsidR="00607123">
        <w:t xml:space="preserve"> cloud-based </w:t>
      </w:r>
      <w:r>
        <w:t>software. That means you can access Respondus</w:t>
      </w:r>
      <w:r w:rsidR="00607123">
        <w:t xml:space="preserve"> files only on the computer where the “Respondus Projects” folder is housed.</w:t>
      </w:r>
    </w:p>
    <w:p w:rsidR="00607123" w:rsidRDefault="00607123" w:rsidP="00186D4B">
      <w:r>
        <w:t>If you install Respondus on more than one computer, each instance o</w:t>
      </w:r>
      <w:r w:rsidR="00F14A4E">
        <w:t>f Respondus is separate and creates</w:t>
      </w:r>
      <w:r>
        <w:t xml:space="preserve"> its own “Respondus Projects” folder stored on that computer.</w:t>
      </w:r>
    </w:p>
    <w:p w:rsidR="00F14A4E" w:rsidRDefault="00F14A4E" w:rsidP="00186D4B">
      <w:r>
        <w:t>If you delete the “Respondus Projects” folder, you must uninstall and reinstall Respondus.</w:t>
      </w:r>
    </w:p>
    <w:p w:rsidR="00676C72" w:rsidRDefault="00676C72" w:rsidP="00186D4B">
      <w:r>
        <w:t xml:space="preserve">1. To </w:t>
      </w:r>
      <w:r w:rsidRPr="00607123">
        <w:rPr>
          <w:u w:val="single"/>
        </w:rPr>
        <w:t>delete</w:t>
      </w:r>
      <w:r w:rsidR="00607123">
        <w:t xml:space="preserve"> a file</w:t>
      </w:r>
      <w:r>
        <w:t xml:space="preserve"> from Respondus, delete </w:t>
      </w:r>
      <w:r w:rsidR="00724B29">
        <w:t xml:space="preserve">its matching </w:t>
      </w:r>
      <w:r w:rsidR="00F14A4E">
        <w:t>sub</w:t>
      </w:r>
      <w:r w:rsidR="00724B29">
        <w:t>folder</w:t>
      </w:r>
      <w:r>
        <w:t xml:space="preserve"> from the </w:t>
      </w:r>
      <w:r w:rsidR="00607123">
        <w:br/>
        <w:t>“</w:t>
      </w:r>
      <w:r>
        <w:t>Respondus Projects</w:t>
      </w:r>
      <w:r w:rsidR="00607123">
        <w:t>”</w:t>
      </w:r>
      <w:r>
        <w:t xml:space="preserve"> folder.</w:t>
      </w:r>
    </w:p>
    <w:p w:rsidR="00676C72" w:rsidRDefault="00676C72" w:rsidP="00186D4B">
      <w:r>
        <w:t xml:space="preserve">2. To </w:t>
      </w:r>
      <w:r w:rsidRPr="00607123">
        <w:rPr>
          <w:u w:val="single"/>
        </w:rPr>
        <w:t>organize</w:t>
      </w:r>
      <w:r w:rsidR="00607123">
        <w:t xml:space="preserve"> files</w:t>
      </w:r>
      <w:r>
        <w:t xml:space="preserve"> into </w:t>
      </w:r>
      <w:r w:rsidR="00724B29">
        <w:t xml:space="preserve">custom </w:t>
      </w:r>
      <w:r w:rsidR="00F14A4E">
        <w:t>sub</w:t>
      </w:r>
      <w:r>
        <w:t xml:space="preserve">folders, create the </w:t>
      </w:r>
      <w:r w:rsidR="00F14A4E">
        <w:t>sub</w:t>
      </w:r>
      <w:r>
        <w:t>folders in Respondus</w:t>
      </w:r>
      <w:r w:rsidR="00607123">
        <w:t xml:space="preserve"> or in the “Respondus Projects” folder</w:t>
      </w:r>
      <w:r w:rsidR="00724B29">
        <w:t xml:space="preserve">. Custom </w:t>
      </w:r>
      <w:r w:rsidR="00F14A4E">
        <w:t>sub</w:t>
      </w:r>
      <w:r w:rsidR="00724B29">
        <w:t xml:space="preserve">folders </w:t>
      </w:r>
      <w:r w:rsidR="00607123">
        <w:t>might be used to group all files</w:t>
      </w:r>
      <w:r w:rsidR="00724B29">
        <w:t xml:space="preserve"> for a particular class</w:t>
      </w:r>
      <w:r w:rsidR="00773A15">
        <w:t>.</w:t>
      </w:r>
      <w:r>
        <w:t xml:space="preserve"> </w:t>
      </w:r>
    </w:p>
    <w:p w:rsidR="00676C72" w:rsidRDefault="00607123" w:rsidP="00186D4B">
      <w:r>
        <w:t xml:space="preserve">In Respondus, click the </w:t>
      </w:r>
      <w:r w:rsidR="00676C72">
        <w:t xml:space="preserve">“Start” tab &gt; “Open” button &gt; Click the “New Folder” icon </w:t>
      </w:r>
    </w:p>
    <w:p w:rsidR="00676C72" w:rsidRPr="00676C72" w:rsidRDefault="00676C72" w:rsidP="00186D4B">
      <w:pPr>
        <w:rPr>
          <w:b/>
        </w:rPr>
      </w:pPr>
      <w:r w:rsidRPr="00676C72">
        <w:rPr>
          <w:b/>
        </w:rPr>
        <w:t>OR</w:t>
      </w:r>
    </w:p>
    <w:p w:rsidR="00676C72" w:rsidRDefault="00607123" w:rsidP="00186D4B">
      <w:r>
        <w:t>In the “Respondus Projects” folder, c</w:t>
      </w:r>
      <w:r w:rsidR="00676C72">
        <w:t xml:space="preserve">reate the </w:t>
      </w:r>
      <w:r w:rsidR="00F14A4E">
        <w:t>custom sub</w:t>
      </w:r>
      <w:r w:rsidR="00676C72">
        <w:t>folders</w:t>
      </w:r>
      <w:r w:rsidR="00F14A4E">
        <w:t xml:space="preserve"> by clicking “New Folder</w:t>
      </w:r>
      <w:r w:rsidR="00676C72">
        <w:t>.</w:t>
      </w:r>
      <w:r w:rsidR="00F14A4E">
        <w:t>”</w:t>
      </w:r>
    </w:p>
    <w:p w:rsidR="00676C72" w:rsidRDefault="00676C72" w:rsidP="00186D4B">
      <w:r>
        <w:t xml:space="preserve">3. To </w:t>
      </w:r>
      <w:r w:rsidRPr="00607123">
        <w:rPr>
          <w:u w:val="single"/>
        </w:rPr>
        <w:t>move</w:t>
      </w:r>
      <w:r w:rsidR="00607123">
        <w:t xml:space="preserve"> files</w:t>
      </w:r>
      <w:r>
        <w:t xml:space="preserve"> to </w:t>
      </w:r>
      <w:r w:rsidR="00724B29">
        <w:t xml:space="preserve">custom </w:t>
      </w:r>
      <w:r w:rsidR="00F14A4E">
        <w:t>sub</w:t>
      </w:r>
      <w:r>
        <w:t>folders</w:t>
      </w:r>
      <w:r w:rsidR="00607123">
        <w:t>,</w:t>
      </w:r>
    </w:p>
    <w:p w:rsidR="00676C72" w:rsidRDefault="00607123" w:rsidP="00186D4B">
      <w:r>
        <w:t xml:space="preserve">In Respondus, click the </w:t>
      </w:r>
      <w:r w:rsidR="00676C72">
        <w:t>“Start” tab &gt; “Open” button &gt; “Browse” button</w:t>
      </w:r>
      <w:r w:rsidR="00724B29">
        <w:t>, which takes you to the “Respondus Projects” folder &gt;</w:t>
      </w:r>
      <w:r w:rsidR="00724B29" w:rsidRPr="00724B29">
        <w:t xml:space="preserve"> </w:t>
      </w:r>
      <w:r w:rsidR="00724B29">
        <w:t xml:space="preserve">Click and drag file </w:t>
      </w:r>
      <w:r w:rsidR="00F14A4E">
        <w:t>sub</w:t>
      </w:r>
      <w:r w:rsidR="00724B29">
        <w:t xml:space="preserve">folders into custom </w:t>
      </w:r>
      <w:r w:rsidR="00F14A4E">
        <w:t>sub</w:t>
      </w:r>
      <w:r w:rsidR="00724B29">
        <w:t>folders in the “Respondus Projects” folder.</w:t>
      </w:r>
    </w:p>
    <w:p w:rsidR="00676C72" w:rsidRPr="00676C72" w:rsidRDefault="00676C72" w:rsidP="00186D4B">
      <w:pPr>
        <w:rPr>
          <w:b/>
        </w:rPr>
      </w:pPr>
      <w:r w:rsidRPr="00676C72">
        <w:rPr>
          <w:b/>
        </w:rPr>
        <w:t>OR</w:t>
      </w:r>
    </w:p>
    <w:p w:rsidR="00676C72" w:rsidRDefault="00724B29" w:rsidP="00186D4B">
      <w:r>
        <w:t>Go directly to the “Respondus Projects” folder and do the same thing.</w:t>
      </w:r>
      <w:r w:rsidR="00676C72">
        <w:br/>
      </w:r>
    </w:p>
    <w:p w:rsidR="00186D4B" w:rsidRDefault="00186D4B" w:rsidP="00186D4B">
      <w:pPr>
        <w:pStyle w:val="ListParagraph"/>
      </w:pPr>
    </w:p>
    <w:sectPr w:rsidR="00186D4B" w:rsidSect="001923FA">
      <w:footerReference w:type="default" r:id="rId3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3AE6" w:rsidRDefault="00893AE6" w:rsidP="00BC03A8">
      <w:pPr>
        <w:spacing w:after="0" w:line="240" w:lineRule="auto"/>
      </w:pPr>
      <w:r>
        <w:separator/>
      </w:r>
    </w:p>
  </w:endnote>
  <w:endnote w:type="continuationSeparator" w:id="0">
    <w:p w:rsidR="00893AE6" w:rsidRDefault="00893AE6" w:rsidP="00BC03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884745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7022A" w:rsidRDefault="006702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439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C03A8" w:rsidRDefault="00BC03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3AE6" w:rsidRDefault="00893AE6" w:rsidP="00BC03A8">
      <w:pPr>
        <w:spacing w:after="0" w:line="240" w:lineRule="auto"/>
      </w:pPr>
      <w:r>
        <w:separator/>
      </w:r>
    </w:p>
  </w:footnote>
  <w:footnote w:type="continuationSeparator" w:id="0">
    <w:p w:rsidR="00893AE6" w:rsidRDefault="00893AE6" w:rsidP="00BC03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240D6"/>
    <w:multiLevelType w:val="hybridMultilevel"/>
    <w:tmpl w:val="3DC65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F0DFF"/>
    <w:multiLevelType w:val="hybridMultilevel"/>
    <w:tmpl w:val="097AD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346B8"/>
    <w:multiLevelType w:val="hybridMultilevel"/>
    <w:tmpl w:val="7B7A8A7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B8186C"/>
    <w:multiLevelType w:val="hybridMultilevel"/>
    <w:tmpl w:val="6172C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D85314"/>
    <w:multiLevelType w:val="hybridMultilevel"/>
    <w:tmpl w:val="F208E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DD4115"/>
    <w:multiLevelType w:val="hybridMultilevel"/>
    <w:tmpl w:val="D94E2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92DE7"/>
    <w:multiLevelType w:val="hybridMultilevel"/>
    <w:tmpl w:val="A7760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6D1E3B"/>
    <w:multiLevelType w:val="hybridMultilevel"/>
    <w:tmpl w:val="05306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AE5ED7"/>
    <w:multiLevelType w:val="hybridMultilevel"/>
    <w:tmpl w:val="D3026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321C6"/>
    <w:multiLevelType w:val="hybridMultilevel"/>
    <w:tmpl w:val="DE142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A91E80"/>
    <w:multiLevelType w:val="hybridMultilevel"/>
    <w:tmpl w:val="3146BBD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A718D"/>
    <w:multiLevelType w:val="hybridMultilevel"/>
    <w:tmpl w:val="304C4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1E0392"/>
    <w:multiLevelType w:val="hybridMultilevel"/>
    <w:tmpl w:val="582AD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40A92"/>
    <w:multiLevelType w:val="hybridMultilevel"/>
    <w:tmpl w:val="FBD83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582574"/>
    <w:multiLevelType w:val="hybridMultilevel"/>
    <w:tmpl w:val="5344D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695B34"/>
    <w:multiLevelType w:val="hybridMultilevel"/>
    <w:tmpl w:val="6ED68E2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FE5168"/>
    <w:multiLevelType w:val="hybridMultilevel"/>
    <w:tmpl w:val="730AA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DD515E"/>
    <w:multiLevelType w:val="hybridMultilevel"/>
    <w:tmpl w:val="7A92B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E5023"/>
    <w:multiLevelType w:val="hybridMultilevel"/>
    <w:tmpl w:val="FCBAF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C11E15"/>
    <w:multiLevelType w:val="hybridMultilevel"/>
    <w:tmpl w:val="00564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FF22B8"/>
    <w:multiLevelType w:val="hybridMultilevel"/>
    <w:tmpl w:val="294A7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93202"/>
    <w:multiLevelType w:val="hybridMultilevel"/>
    <w:tmpl w:val="4A40F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0F21B9"/>
    <w:multiLevelType w:val="hybridMultilevel"/>
    <w:tmpl w:val="EE502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E27BC1"/>
    <w:multiLevelType w:val="hybridMultilevel"/>
    <w:tmpl w:val="1B04DD4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B11851"/>
    <w:multiLevelType w:val="hybridMultilevel"/>
    <w:tmpl w:val="77962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21"/>
  </w:num>
  <w:num w:numId="4">
    <w:abstractNumId w:val="12"/>
  </w:num>
  <w:num w:numId="5">
    <w:abstractNumId w:val="17"/>
  </w:num>
  <w:num w:numId="6">
    <w:abstractNumId w:val="9"/>
  </w:num>
  <w:num w:numId="7">
    <w:abstractNumId w:val="22"/>
  </w:num>
  <w:num w:numId="8">
    <w:abstractNumId w:val="5"/>
  </w:num>
  <w:num w:numId="9">
    <w:abstractNumId w:val="8"/>
  </w:num>
  <w:num w:numId="10">
    <w:abstractNumId w:val="3"/>
  </w:num>
  <w:num w:numId="11">
    <w:abstractNumId w:val="14"/>
  </w:num>
  <w:num w:numId="12">
    <w:abstractNumId w:val="13"/>
  </w:num>
  <w:num w:numId="13">
    <w:abstractNumId w:val="23"/>
  </w:num>
  <w:num w:numId="14">
    <w:abstractNumId w:val="15"/>
  </w:num>
  <w:num w:numId="15">
    <w:abstractNumId w:val="10"/>
  </w:num>
  <w:num w:numId="16">
    <w:abstractNumId w:val="2"/>
  </w:num>
  <w:num w:numId="17">
    <w:abstractNumId w:val="20"/>
  </w:num>
  <w:num w:numId="18">
    <w:abstractNumId w:val="1"/>
  </w:num>
  <w:num w:numId="19">
    <w:abstractNumId w:val="24"/>
  </w:num>
  <w:num w:numId="20">
    <w:abstractNumId w:val="16"/>
  </w:num>
  <w:num w:numId="21">
    <w:abstractNumId w:val="11"/>
  </w:num>
  <w:num w:numId="22">
    <w:abstractNumId w:val="18"/>
  </w:num>
  <w:num w:numId="23">
    <w:abstractNumId w:val="6"/>
  </w:num>
  <w:num w:numId="24">
    <w:abstractNumId w:val="19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yNDM0NzYwMDI3NDZX0lEKTi0uzszPAykwqgUA7B3LCiwAAAA="/>
  </w:docVars>
  <w:rsids>
    <w:rsidRoot w:val="00186D4B"/>
    <w:rsid w:val="00006AAF"/>
    <w:rsid w:val="0001287C"/>
    <w:rsid w:val="0001375B"/>
    <w:rsid w:val="00020133"/>
    <w:rsid w:val="00026944"/>
    <w:rsid w:val="00041397"/>
    <w:rsid w:val="00046BA6"/>
    <w:rsid w:val="00046EA4"/>
    <w:rsid w:val="00051C2C"/>
    <w:rsid w:val="000628BE"/>
    <w:rsid w:val="00076A14"/>
    <w:rsid w:val="00083128"/>
    <w:rsid w:val="000A7AB3"/>
    <w:rsid w:val="000B26E2"/>
    <w:rsid w:val="000C1B48"/>
    <w:rsid w:val="000D1FE4"/>
    <w:rsid w:val="000E41B1"/>
    <w:rsid w:val="00100C57"/>
    <w:rsid w:val="00116154"/>
    <w:rsid w:val="001215D6"/>
    <w:rsid w:val="00130B8E"/>
    <w:rsid w:val="00134654"/>
    <w:rsid w:val="00145C22"/>
    <w:rsid w:val="00157603"/>
    <w:rsid w:val="00170BB5"/>
    <w:rsid w:val="00173A41"/>
    <w:rsid w:val="001835F2"/>
    <w:rsid w:val="00186D4B"/>
    <w:rsid w:val="001912F4"/>
    <w:rsid w:val="001923FA"/>
    <w:rsid w:val="001A6D78"/>
    <w:rsid w:val="001D02CF"/>
    <w:rsid w:val="001E3104"/>
    <w:rsid w:val="001F698C"/>
    <w:rsid w:val="00201064"/>
    <w:rsid w:val="002043DB"/>
    <w:rsid w:val="002061A9"/>
    <w:rsid w:val="002135F6"/>
    <w:rsid w:val="0022086E"/>
    <w:rsid w:val="00224EB8"/>
    <w:rsid w:val="002416CA"/>
    <w:rsid w:val="00245389"/>
    <w:rsid w:val="00254EBF"/>
    <w:rsid w:val="002645BD"/>
    <w:rsid w:val="00285788"/>
    <w:rsid w:val="002911D9"/>
    <w:rsid w:val="0029247E"/>
    <w:rsid w:val="002955C3"/>
    <w:rsid w:val="00296DDE"/>
    <w:rsid w:val="002A41A3"/>
    <w:rsid w:val="002A62B4"/>
    <w:rsid w:val="002A7DCF"/>
    <w:rsid w:val="002B1026"/>
    <w:rsid w:val="002C39F0"/>
    <w:rsid w:val="002C3D94"/>
    <w:rsid w:val="002D1379"/>
    <w:rsid w:val="002E0759"/>
    <w:rsid w:val="002E2FAD"/>
    <w:rsid w:val="002E6D48"/>
    <w:rsid w:val="002F0B6B"/>
    <w:rsid w:val="002F55C2"/>
    <w:rsid w:val="00304B39"/>
    <w:rsid w:val="0030665D"/>
    <w:rsid w:val="00314DB1"/>
    <w:rsid w:val="003160EF"/>
    <w:rsid w:val="003170D5"/>
    <w:rsid w:val="00341004"/>
    <w:rsid w:val="003478E0"/>
    <w:rsid w:val="003527C6"/>
    <w:rsid w:val="00366179"/>
    <w:rsid w:val="00367B41"/>
    <w:rsid w:val="00373046"/>
    <w:rsid w:val="00383B7A"/>
    <w:rsid w:val="00383E52"/>
    <w:rsid w:val="00384A70"/>
    <w:rsid w:val="003851AD"/>
    <w:rsid w:val="00390B33"/>
    <w:rsid w:val="00394AAF"/>
    <w:rsid w:val="003953E8"/>
    <w:rsid w:val="003968FF"/>
    <w:rsid w:val="003A4531"/>
    <w:rsid w:val="003A62CE"/>
    <w:rsid w:val="003B525B"/>
    <w:rsid w:val="003C0936"/>
    <w:rsid w:val="003D07FF"/>
    <w:rsid w:val="003E4F69"/>
    <w:rsid w:val="003F22A8"/>
    <w:rsid w:val="00400EAE"/>
    <w:rsid w:val="00401410"/>
    <w:rsid w:val="00407C87"/>
    <w:rsid w:val="004165EF"/>
    <w:rsid w:val="00442FEC"/>
    <w:rsid w:val="004478D4"/>
    <w:rsid w:val="004670F1"/>
    <w:rsid w:val="00470378"/>
    <w:rsid w:val="00486112"/>
    <w:rsid w:val="004A2FA0"/>
    <w:rsid w:val="004A30CB"/>
    <w:rsid w:val="004A31AA"/>
    <w:rsid w:val="004C0CDD"/>
    <w:rsid w:val="004C163A"/>
    <w:rsid w:val="004E0B1E"/>
    <w:rsid w:val="004E6820"/>
    <w:rsid w:val="004F01E5"/>
    <w:rsid w:val="004F3B2D"/>
    <w:rsid w:val="00503374"/>
    <w:rsid w:val="00526A96"/>
    <w:rsid w:val="005401F7"/>
    <w:rsid w:val="00545328"/>
    <w:rsid w:val="0054660E"/>
    <w:rsid w:val="0056252B"/>
    <w:rsid w:val="00577623"/>
    <w:rsid w:val="00585FBE"/>
    <w:rsid w:val="00591BA1"/>
    <w:rsid w:val="00595718"/>
    <w:rsid w:val="005B0D0F"/>
    <w:rsid w:val="005B19C7"/>
    <w:rsid w:val="005B2A87"/>
    <w:rsid w:val="005D0FD3"/>
    <w:rsid w:val="005D61B0"/>
    <w:rsid w:val="005E0B88"/>
    <w:rsid w:val="005E1874"/>
    <w:rsid w:val="005F342F"/>
    <w:rsid w:val="005F3ED5"/>
    <w:rsid w:val="005F4010"/>
    <w:rsid w:val="00607123"/>
    <w:rsid w:val="00616FA0"/>
    <w:rsid w:val="00624F93"/>
    <w:rsid w:val="00633313"/>
    <w:rsid w:val="00650056"/>
    <w:rsid w:val="00652868"/>
    <w:rsid w:val="00663F3F"/>
    <w:rsid w:val="00664E39"/>
    <w:rsid w:val="0067022A"/>
    <w:rsid w:val="00676154"/>
    <w:rsid w:val="00676C72"/>
    <w:rsid w:val="006827BA"/>
    <w:rsid w:val="006843AE"/>
    <w:rsid w:val="00685282"/>
    <w:rsid w:val="00685943"/>
    <w:rsid w:val="006949AF"/>
    <w:rsid w:val="006A2DAF"/>
    <w:rsid w:val="006D77F1"/>
    <w:rsid w:val="006E4DF9"/>
    <w:rsid w:val="006F2456"/>
    <w:rsid w:val="006F2EF8"/>
    <w:rsid w:val="00704244"/>
    <w:rsid w:val="00720B07"/>
    <w:rsid w:val="00724B29"/>
    <w:rsid w:val="00724C6C"/>
    <w:rsid w:val="00725C99"/>
    <w:rsid w:val="00736890"/>
    <w:rsid w:val="00764BAD"/>
    <w:rsid w:val="00773A15"/>
    <w:rsid w:val="00787194"/>
    <w:rsid w:val="007940D7"/>
    <w:rsid w:val="0079567D"/>
    <w:rsid w:val="007C4536"/>
    <w:rsid w:val="007E324E"/>
    <w:rsid w:val="00816A83"/>
    <w:rsid w:val="00843489"/>
    <w:rsid w:val="00844D30"/>
    <w:rsid w:val="00853868"/>
    <w:rsid w:val="008562C2"/>
    <w:rsid w:val="00864DFF"/>
    <w:rsid w:val="00873866"/>
    <w:rsid w:val="00884BB4"/>
    <w:rsid w:val="008926E7"/>
    <w:rsid w:val="00893AE6"/>
    <w:rsid w:val="00897B47"/>
    <w:rsid w:val="008A7F16"/>
    <w:rsid w:val="008C55BE"/>
    <w:rsid w:val="008C7D45"/>
    <w:rsid w:val="008D1632"/>
    <w:rsid w:val="008D4A62"/>
    <w:rsid w:val="008D6732"/>
    <w:rsid w:val="008F5EB1"/>
    <w:rsid w:val="008F63CE"/>
    <w:rsid w:val="008F6E46"/>
    <w:rsid w:val="009026F4"/>
    <w:rsid w:val="009041D9"/>
    <w:rsid w:val="00907C15"/>
    <w:rsid w:val="00914AEF"/>
    <w:rsid w:val="00921055"/>
    <w:rsid w:val="00924A3C"/>
    <w:rsid w:val="00925CCD"/>
    <w:rsid w:val="009371BB"/>
    <w:rsid w:val="00946065"/>
    <w:rsid w:val="0096129C"/>
    <w:rsid w:val="009615B2"/>
    <w:rsid w:val="00962A41"/>
    <w:rsid w:val="009649D2"/>
    <w:rsid w:val="009721D4"/>
    <w:rsid w:val="0097575B"/>
    <w:rsid w:val="00982875"/>
    <w:rsid w:val="00990699"/>
    <w:rsid w:val="009911E7"/>
    <w:rsid w:val="00991CF3"/>
    <w:rsid w:val="00997C46"/>
    <w:rsid w:val="009A0646"/>
    <w:rsid w:val="009B27FF"/>
    <w:rsid w:val="009D4E4F"/>
    <w:rsid w:val="009E3A0A"/>
    <w:rsid w:val="009E5294"/>
    <w:rsid w:val="009E5E2E"/>
    <w:rsid w:val="009F2DA3"/>
    <w:rsid w:val="00A17F6A"/>
    <w:rsid w:val="00A24546"/>
    <w:rsid w:val="00A255B0"/>
    <w:rsid w:val="00A26B4A"/>
    <w:rsid w:val="00A31540"/>
    <w:rsid w:val="00A42825"/>
    <w:rsid w:val="00A45977"/>
    <w:rsid w:val="00A517EB"/>
    <w:rsid w:val="00A5419B"/>
    <w:rsid w:val="00A5647E"/>
    <w:rsid w:val="00A5774C"/>
    <w:rsid w:val="00A623CB"/>
    <w:rsid w:val="00A65268"/>
    <w:rsid w:val="00A775D0"/>
    <w:rsid w:val="00A8043A"/>
    <w:rsid w:val="00A939E8"/>
    <w:rsid w:val="00A950C0"/>
    <w:rsid w:val="00AA304D"/>
    <w:rsid w:val="00AA55ED"/>
    <w:rsid w:val="00AC425C"/>
    <w:rsid w:val="00AD138C"/>
    <w:rsid w:val="00AD58AA"/>
    <w:rsid w:val="00B02F4F"/>
    <w:rsid w:val="00B10569"/>
    <w:rsid w:val="00B303A4"/>
    <w:rsid w:val="00B438B9"/>
    <w:rsid w:val="00B45B87"/>
    <w:rsid w:val="00B46749"/>
    <w:rsid w:val="00B51A30"/>
    <w:rsid w:val="00B53996"/>
    <w:rsid w:val="00B5439F"/>
    <w:rsid w:val="00B701B4"/>
    <w:rsid w:val="00B80C6B"/>
    <w:rsid w:val="00B82B54"/>
    <w:rsid w:val="00BA08EC"/>
    <w:rsid w:val="00BA1433"/>
    <w:rsid w:val="00BB302F"/>
    <w:rsid w:val="00BB3AEF"/>
    <w:rsid w:val="00BB4E4E"/>
    <w:rsid w:val="00BB719B"/>
    <w:rsid w:val="00BC03A8"/>
    <w:rsid w:val="00BE0AEE"/>
    <w:rsid w:val="00BE2798"/>
    <w:rsid w:val="00BF7AE9"/>
    <w:rsid w:val="00C007A2"/>
    <w:rsid w:val="00C161A6"/>
    <w:rsid w:val="00C170F3"/>
    <w:rsid w:val="00C56FA2"/>
    <w:rsid w:val="00C6182E"/>
    <w:rsid w:val="00C82F8C"/>
    <w:rsid w:val="00C8491B"/>
    <w:rsid w:val="00C90B34"/>
    <w:rsid w:val="00C9465E"/>
    <w:rsid w:val="00CA0D31"/>
    <w:rsid w:val="00CE23E6"/>
    <w:rsid w:val="00D14784"/>
    <w:rsid w:val="00D22AC1"/>
    <w:rsid w:val="00D251A6"/>
    <w:rsid w:val="00D3472E"/>
    <w:rsid w:val="00D34A14"/>
    <w:rsid w:val="00D42222"/>
    <w:rsid w:val="00D5107B"/>
    <w:rsid w:val="00D56DF7"/>
    <w:rsid w:val="00D63A5B"/>
    <w:rsid w:val="00D6687F"/>
    <w:rsid w:val="00D7303E"/>
    <w:rsid w:val="00D7612B"/>
    <w:rsid w:val="00D768D4"/>
    <w:rsid w:val="00D772FF"/>
    <w:rsid w:val="00D8458D"/>
    <w:rsid w:val="00DA4CB9"/>
    <w:rsid w:val="00DA783B"/>
    <w:rsid w:val="00DD4F1F"/>
    <w:rsid w:val="00DE1779"/>
    <w:rsid w:val="00DE3F20"/>
    <w:rsid w:val="00E274E9"/>
    <w:rsid w:val="00E3131C"/>
    <w:rsid w:val="00E3167D"/>
    <w:rsid w:val="00E31EF0"/>
    <w:rsid w:val="00E34003"/>
    <w:rsid w:val="00E35B5D"/>
    <w:rsid w:val="00E4547B"/>
    <w:rsid w:val="00E66411"/>
    <w:rsid w:val="00E66F30"/>
    <w:rsid w:val="00E81C42"/>
    <w:rsid w:val="00EA2854"/>
    <w:rsid w:val="00EA4584"/>
    <w:rsid w:val="00ED5C80"/>
    <w:rsid w:val="00EE27A9"/>
    <w:rsid w:val="00EE37F4"/>
    <w:rsid w:val="00EF5AAF"/>
    <w:rsid w:val="00F0184B"/>
    <w:rsid w:val="00F01D01"/>
    <w:rsid w:val="00F06553"/>
    <w:rsid w:val="00F11CF3"/>
    <w:rsid w:val="00F14A4E"/>
    <w:rsid w:val="00F20EFC"/>
    <w:rsid w:val="00F31378"/>
    <w:rsid w:val="00F33C50"/>
    <w:rsid w:val="00F36EA3"/>
    <w:rsid w:val="00F45509"/>
    <w:rsid w:val="00F5549D"/>
    <w:rsid w:val="00F61A87"/>
    <w:rsid w:val="00F64BAA"/>
    <w:rsid w:val="00F76582"/>
    <w:rsid w:val="00F76880"/>
    <w:rsid w:val="00F911BA"/>
    <w:rsid w:val="00FB5302"/>
    <w:rsid w:val="00FB594A"/>
    <w:rsid w:val="00FC04B9"/>
    <w:rsid w:val="00FC2E72"/>
    <w:rsid w:val="00FE07CE"/>
    <w:rsid w:val="00FE5D32"/>
    <w:rsid w:val="00FE5F4C"/>
    <w:rsid w:val="00FE6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9E8745-BC56-4F99-A149-C39F7442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6D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9069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F698C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383E5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15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15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C03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03A8"/>
  </w:style>
  <w:style w:type="paragraph" w:styleId="Footer">
    <w:name w:val="footer"/>
    <w:basedOn w:val="Normal"/>
    <w:link w:val="FooterChar"/>
    <w:uiPriority w:val="99"/>
    <w:unhideWhenUsed/>
    <w:rsid w:val="00BC03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03A8"/>
  </w:style>
  <w:style w:type="character" w:styleId="UnresolvedMention">
    <w:name w:val="Unresolved Mention"/>
    <w:basedOn w:val="DefaultParagraphFont"/>
    <w:uiPriority w:val="99"/>
    <w:semiHidden/>
    <w:unhideWhenUsed/>
    <w:rsid w:val="004703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tmp"/><Relationship Id="rId18" Type="http://schemas.openxmlformats.org/officeDocument/2006/relationships/image" Target="media/image11.tmp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://gvtc.tcsg.edu/Downloads/Downloads.html" TargetMode="External"/><Relationship Id="rId12" Type="http://schemas.openxmlformats.org/officeDocument/2006/relationships/image" Target="media/image5.tmp"/><Relationship Id="rId17" Type="http://schemas.openxmlformats.org/officeDocument/2006/relationships/image" Target="media/image10.tmp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tmp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mp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tmp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tmp"/><Relationship Id="rId19" Type="http://schemas.openxmlformats.org/officeDocument/2006/relationships/image" Target="media/image12.tmp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tmp"/><Relationship Id="rId14" Type="http://schemas.openxmlformats.org/officeDocument/2006/relationships/image" Target="media/image7.tmp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8</Pages>
  <Words>1291</Words>
  <Characters>6520</Characters>
  <Application>Microsoft Office Word</Application>
  <DocSecurity>0</DocSecurity>
  <Lines>310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C</Company>
  <LinksUpToDate>false</LinksUpToDate>
  <CharactersWithSpaces>7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lay, MA</dc:creator>
  <cp:keywords/>
  <dc:description/>
  <cp:lastModifiedBy>Stephanie Moye</cp:lastModifiedBy>
  <cp:revision>6</cp:revision>
  <cp:lastPrinted>2018-02-15T14:48:00Z</cp:lastPrinted>
  <dcterms:created xsi:type="dcterms:W3CDTF">2018-05-10T15:01:00Z</dcterms:created>
  <dcterms:modified xsi:type="dcterms:W3CDTF">2022-10-03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2de5644f2b14293732eae8e60b4696a9f6d0bfbe794879f635343c78f43f65</vt:lpwstr>
  </property>
</Properties>
</file>